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7D67" w:rsidRPr="00C60E72" w:rsidRDefault="0015759E" w:rsidP="008850A2">
      <w:pPr>
        <w:pStyle w:val="Heading1"/>
        <w:spacing w:before="0"/>
        <w:jc w:val="center"/>
        <w:rPr>
          <w:rFonts w:asciiTheme="minorHAnsi" w:hAnsiTheme="minorHAnsi"/>
        </w:rPr>
      </w:pPr>
      <w:r>
        <w:rPr>
          <w:rFonts w:asciiTheme="minorHAnsi" w:hAnsiTheme="minorHAnsi"/>
        </w:rPr>
        <w:t>IN628 2018</w:t>
      </w:r>
      <w:r w:rsidR="00774E7A">
        <w:rPr>
          <w:rFonts w:asciiTheme="minorHAnsi" w:hAnsiTheme="minorHAnsi"/>
        </w:rPr>
        <w:t xml:space="preserve"> Assignment 1</w:t>
      </w:r>
      <w:r w:rsidR="0031488F" w:rsidRPr="00C60E72">
        <w:rPr>
          <w:rFonts w:asciiTheme="minorHAnsi" w:hAnsiTheme="minorHAnsi"/>
        </w:rPr>
        <w:t xml:space="preserve">: </w:t>
      </w:r>
      <w:r w:rsidR="00503CA9">
        <w:rPr>
          <w:rFonts w:asciiTheme="minorHAnsi" w:hAnsiTheme="minorHAnsi"/>
        </w:rPr>
        <w:t xml:space="preserve">2D </w:t>
      </w:r>
      <w:r w:rsidR="00774E7A">
        <w:rPr>
          <w:rFonts w:asciiTheme="minorHAnsi" w:hAnsiTheme="minorHAnsi"/>
        </w:rPr>
        <w:t>Roguelike</w:t>
      </w:r>
    </w:p>
    <w:p w:rsidR="00C840C2" w:rsidRPr="00C60E72" w:rsidRDefault="00C840C2" w:rsidP="008850A2">
      <w:pPr>
        <w:spacing w:after="0"/>
      </w:pPr>
    </w:p>
    <w:p w:rsidR="00604DBF" w:rsidRPr="00C60E72" w:rsidRDefault="00C60E72" w:rsidP="008850A2">
      <w:pPr>
        <w:spacing w:after="0" w:line="240" w:lineRule="auto"/>
      </w:pPr>
      <w:r w:rsidRPr="00C60E72">
        <w:t>Due Date:</w:t>
      </w:r>
      <w:r w:rsidRPr="00C60E72">
        <w:tab/>
      </w:r>
      <w:r w:rsidRPr="00C60E72">
        <w:tab/>
      </w:r>
      <w:r w:rsidR="00F27ED8">
        <w:t>Tuesday, 23th October, 5.00 p</w:t>
      </w:r>
      <w:r w:rsidR="0003339F" w:rsidRPr="00C60E72">
        <w:t>m</w:t>
      </w:r>
    </w:p>
    <w:p w:rsidR="00F94220" w:rsidRDefault="00C64ED9" w:rsidP="008850A2">
      <w:pPr>
        <w:spacing w:after="0" w:line="240" w:lineRule="auto"/>
      </w:pPr>
      <w:r w:rsidRPr="00C60E72">
        <w:t>Value:</w:t>
      </w:r>
      <w:r w:rsidRPr="00C60E72">
        <w:tab/>
      </w:r>
      <w:r w:rsidRPr="00C60E72">
        <w:tab/>
      </w:r>
      <w:r w:rsidRPr="00C60E72">
        <w:tab/>
        <w:t>4</w:t>
      </w:r>
      <w:r w:rsidR="0005429F">
        <w:t>0</w:t>
      </w:r>
      <w:r w:rsidR="00F94220" w:rsidRPr="00C60E72">
        <w:t>% of course mark</w:t>
      </w:r>
    </w:p>
    <w:p w:rsidR="00E10445" w:rsidRDefault="00E10445" w:rsidP="008850A2">
      <w:pPr>
        <w:spacing w:after="0" w:line="240" w:lineRule="auto"/>
      </w:pPr>
      <w:r>
        <w:t>Group Size:</w:t>
      </w:r>
      <w:r>
        <w:tab/>
      </w:r>
      <w:r>
        <w:tab/>
        <w:t xml:space="preserve">This assignment </w:t>
      </w:r>
      <w:r w:rsidR="00314C98">
        <w:t>is to be done in pairs.</w:t>
      </w:r>
    </w:p>
    <w:p w:rsidR="00561AA7" w:rsidRPr="00561AA7" w:rsidRDefault="00561AA7" w:rsidP="008850A2">
      <w:pPr>
        <w:spacing w:after="0" w:line="240" w:lineRule="auto"/>
      </w:pPr>
      <w:r>
        <w:tab/>
      </w:r>
      <w:r>
        <w:tab/>
      </w:r>
      <w:r>
        <w:tab/>
      </w:r>
    </w:p>
    <w:p w:rsidR="0003339F" w:rsidRDefault="006910AC" w:rsidP="00992552">
      <w:pPr>
        <w:spacing w:after="0"/>
      </w:pPr>
      <w:r w:rsidRPr="00C60E72">
        <w:t xml:space="preserve">For this assignment you will use Visual C++ </w:t>
      </w:r>
      <w:r w:rsidR="00F27ED8">
        <w:t>with Visual Studio 2017</w:t>
      </w:r>
      <w:r w:rsidR="00D350AD">
        <w:t xml:space="preserve"> </w:t>
      </w:r>
      <w:r w:rsidRPr="00C60E72">
        <w:t xml:space="preserve">to build a 2D </w:t>
      </w:r>
      <w:r w:rsidR="00774E7A">
        <w:t>R</w:t>
      </w:r>
      <w:r w:rsidR="004D3173">
        <w:t>oguelike game</w:t>
      </w:r>
      <w:r w:rsidR="00DF192E">
        <w:t xml:space="preserve"> (</w:t>
      </w:r>
      <w:r w:rsidR="004C6201">
        <w:t xml:space="preserve">a dungeon crawler with </w:t>
      </w:r>
      <w:r w:rsidR="00DF192E">
        <w:t>procedurally generated dungeons).</w:t>
      </w:r>
    </w:p>
    <w:p w:rsidR="003B0A37" w:rsidRDefault="003B0A37" w:rsidP="00992552">
      <w:pPr>
        <w:spacing w:after="0"/>
      </w:pPr>
    </w:p>
    <w:p w:rsidR="004D3173" w:rsidRDefault="004D3173" w:rsidP="00992552">
      <w:pPr>
        <w:spacing w:after="0"/>
        <w:rPr>
          <w:b/>
        </w:rPr>
      </w:pPr>
      <w:r>
        <w:rPr>
          <w:b/>
        </w:rPr>
        <w:t>Functional</w:t>
      </w:r>
      <w:r w:rsidR="003517F4">
        <w:rPr>
          <w:b/>
        </w:rPr>
        <w:t xml:space="preserve"> Requirements</w:t>
      </w:r>
      <w:r w:rsidR="00CE7836">
        <w:rPr>
          <w:b/>
        </w:rPr>
        <w:t xml:space="preserve">. </w:t>
      </w:r>
      <w:r>
        <w:rPr>
          <w:b/>
        </w:rPr>
        <w:t xml:space="preserve">The </w:t>
      </w:r>
      <w:r w:rsidR="00D04732">
        <w:rPr>
          <w:b/>
        </w:rPr>
        <w:t>application</w:t>
      </w:r>
      <w:r>
        <w:rPr>
          <w:b/>
        </w:rPr>
        <w:t xml:space="preserve"> must</w:t>
      </w:r>
      <w:r w:rsidR="00695CF3">
        <w:rPr>
          <w:b/>
        </w:rPr>
        <w:t>:</w:t>
      </w:r>
    </w:p>
    <w:tbl>
      <w:tblPr>
        <w:tblStyle w:val="TableGrid"/>
        <w:tblW w:w="0" w:type="auto"/>
        <w:tblLook w:val="04A0" w:firstRow="1" w:lastRow="0" w:firstColumn="1" w:lastColumn="0" w:noHBand="0" w:noVBand="1"/>
      </w:tblPr>
      <w:tblGrid>
        <w:gridCol w:w="328"/>
        <w:gridCol w:w="8194"/>
      </w:tblGrid>
      <w:tr w:rsidR="00460D89" w:rsidRPr="004D3E78" w:rsidTr="003A10E0">
        <w:trPr>
          <w:trHeight w:val="306"/>
        </w:trPr>
        <w:tc>
          <w:tcPr>
            <w:tcW w:w="0" w:type="auto"/>
            <w:shd w:val="clear" w:color="auto" w:fill="D9D9D9" w:themeFill="background1" w:themeFillShade="D9"/>
            <w:vAlign w:val="center"/>
          </w:tcPr>
          <w:p w:rsidR="00460D89" w:rsidRPr="003C5DB7" w:rsidRDefault="00460D89" w:rsidP="00B52934">
            <w:pPr>
              <w:spacing w:after="0" w:line="216" w:lineRule="auto"/>
              <w:jc w:val="center"/>
              <w:rPr>
                <w:b/>
              </w:rPr>
            </w:pPr>
          </w:p>
        </w:tc>
        <w:tc>
          <w:tcPr>
            <w:tcW w:w="0" w:type="auto"/>
            <w:shd w:val="clear" w:color="auto" w:fill="D9D9D9" w:themeFill="background1" w:themeFillShade="D9"/>
          </w:tcPr>
          <w:p w:rsidR="00460D89" w:rsidRPr="004D3E78" w:rsidRDefault="00460D89" w:rsidP="00C41E63">
            <w:pPr>
              <w:spacing w:after="0" w:line="216" w:lineRule="auto"/>
            </w:pPr>
            <w:r w:rsidRPr="003B0A37">
              <w:rPr>
                <w:b/>
              </w:rPr>
              <w:t>System</w:t>
            </w:r>
            <w:r>
              <w:rPr>
                <w:b/>
              </w:rPr>
              <w:t>:</w:t>
            </w:r>
          </w:p>
        </w:tc>
      </w:tr>
      <w:tr w:rsidR="00460D89" w:rsidRPr="004D3E78" w:rsidTr="003A10E0">
        <w:trPr>
          <w:trHeight w:val="306"/>
        </w:trPr>
        <w:tc>
          <w:tcPr>
            <w:tcW w:w="0" w:type="auto"/>
            <w:vAlign w:val="center"/>
          </w:tcPr>
          <w:p w:rsidR="00460D89" w:rsidRPr="003C5DB7" w:rsidRDefault="00460D89" w:rsidP="00B52934">
            <w:pPr>
              <w:spacing w:after="0" w:line="216" w:lineRule="auto"/>
              <w:jc w:val="center"/>
              <w:rPr>
                <w:b/>
              </w:rPr>
            </w:pPr>
            <w:r w:rsidRPr="003C5DB7">
              <w:rPr>
                <w:b/>
              </w:rPr>
              <w:t>1</w:t>
            </w:r>
          </w:p>
        </w:tc>
        <w:tc>
          <w:tcPr>
            <w:tcW w:w="0" w:type="auto"/>
          </w:tcPr>
          <w:p w:rsidR="00460D89" w:rsidRPr="004D3E78" w:rsidRDefault="00460D89" w:rsidP="00C41E63">
            <w:pPr>
              <w:spacing w:after="0" w:line="216" w:lineRule="auto"/>
            </w:pPr>
            <w:r w:rsidRPr="004D3E78">
              <w:t>Be written in Visual C++ using the .NET Graphics class.</w:t>
            </w:r>
          </w:p>
        </w:tc>
      </w:tr>
      <w:tr w:rsidR="00460D89" w:rsidRPr="004D3E78" w:rsidTr="003A10E0">
        <w:trPr>
          <w:trHeight w:val="306"/>
        </w:trPr>
        <w:tc>
          <w:tcPr>
            <w:tcW w:w="0" w:type="auto"/>
            <w:vAlign w:val="center"/>
          </w:tcPr>
          <w:p w:rsidR="00460D89" w:rsidRPr="003C5DB7" w:rsidRDefault="00460D89" w:rsidP="00B52934">
            <w:pPr>
              <w:spacing w:after="0" w:line="216" w:lineRule="auto"/>
              <w:jc w:val="center"/>
              <w:rPr>
                <w:b/>
              </w:rPr>
            </w:pPr>
            <w:r w:rsidRPr="003C5DB7">
              <w:rPr>
                <w:b/>
              </w:rPr>
              <w:t>2</w:t>
            </w:r>
          </w:p>
        </w:tc>
        <w:tc>
          <w:tcPr>
            <w:tcW w:w="0" w:type="auto"/>
          </w:tcPr>
          <w:p w:rsidR="00460D89" w:rsidRPr="004D3E78" w:rsidRDefault="00460D89" w:rsidP="00C41E63">
            <w:pPr>
              <w:spacing w:after="0" w:line="216" w:lineRule="auto"/>
            </w:pPr>
            <w:r w:rsidRPr="004D3E78">
              <w:t>Open without modification in Visual Studio 201</w:t>
            </w:r>
            <w:r w:rsidR="0015759E">
              <w:t>7</w:t>
            </w:r>
          </w:p>
        </w:tc>
      </w:tr>
      <w:tr w:rsidR="00460D89" w:rsidRPr="004D3E78" w:rsidTr="003A10E0">
        <w:trPr>
          <w:trHeight w:val="306"/>
        </w:trPr>
        <w:tc>
          <w:tcPr>
            <w:tcW w:w="0" w:type="auto"/>
            <w:vAlign w:val="center"/>
          </w:tcPr>
          <w:p w:rsidR="00460D89" w:rsidRPr="003C5DB7" w:rsidRDefault="00460D89" w:rsidP="00B52934">
            <w:pPr>
              <w:spacing w:after="0" w:line="216" w:lineRule="auto"/>
              <w:jc w:val="center"/>
              <w:rPr>
                <w:b/>
              </w:rPr>
            </w:pPr>
            <w:r w:rsidRPr="003C5DB7">
              <w:rPr>
                <w:b/>
              </w:rPr>
              <w:t>3</w:t>
            </w:r>
          </w:p>
        </w:tc>
        <w:tc>
          <w:tcPr>
            <w:tcW w:w="0" w:type="auto"/>
          </w:tcPr>
          <w:p w:rsidR="00460D89" w:rsidRPr="004D3E78" w:rsidRDefault="00460D89" w:rsidP="00A03F97">
            <w:pPr>
              <w:spacing w:after="0" w:line="216" w:lineRule="auto"/>
            </w:pPr>
            <w:r w:rsidRPr="004D3E78">
              <w:t xml:space="preserve">Display well at </w:t>
            </w:r>
            <w:r>
              <w:t>1920x1080</w:t>
            </w:r>
            <w:r w:rsidRPr="004D3E78">
              <w:t>.</w:t>
            </w:r>
          </w:p>
        </w:tc>
      </w:tr>
      <w:tr w:rsidR="00460D89" w:rsidRPr="004D3E78" w:rsidTr="003A10E0">
        <w:trPr>
          <w:trHeight w:val="306"/>
        </w:trPr>
        <w:tc>
          <w:tcPr>
            <w:tcW w:w="0" w:type="auto"/>
            <w:shd w:val="clear" w:color="auto" w:fill="D9D9D9" w:themeFill="background1" w:themeFillShade="D9"/>
            <w:vAlign w:val="center"/>
          </w:tcPr>
          <w:p w:rsidR="00460D89" w:rsidRPr="003C5DB7" w:rsidRDefault="00460D89" w:rsidP="00B52934">
            <w:pPr>
              <w:spacing w:after="0" w:line="216" w:lineRule="auto"/>
              <w:jc w:val="center"/>
              <w:rPr>
                <w:b/>
              </w:rPr>
            </w:pPr>
          </w:p>
        </w:tc>
        <w:tc>
          <w:tcPr>
            <w:tcW w:w="0" w:type="auto"/>
            <w:shd w:val="clear" w:color="auto" w:fill="D9D9D9" w:themeFill="background1" w:themeFillShade="D9"/>
          </w:tcPr>
          <w:p w:rsidR="00460D89" w:rsidRPr="004D3E78" w:rsidRDefault="00460D89" w:rsidP="00C41E63">
            <w:pPr>
              <w:spacing w:after="0" w:line="216" w:lineRule="auto"/>
            </w:pPr>
            <w:r w:rsidRPr="003B0A37">
              <w:rPr>
                <w:b/>
              </w:rPr>
              <w:t>Game world</w:t>
            </w:r>
            <w:r>
              <w:rPr>
                <w:b/>
              </w:rPr>
              <w:t>:</w:t>
            </w:r>
          </w:p>
        </w:tc>
      </w:tr>
      <w:tr w:rsidR="00460D89" w:rsidRPr="004D3E78" w:rsidTr="003A10E0">
        <w:trPr>
          <w:trHeight w:val="306"/>
        </w:trPr>
        <w:tc>
          <w:tcPr>
            <w:tcW w:w="0" w:type="auto"/>
            <w:vAlign w:val="center"/>
          </w:tcPr>
          <w:p w:rsidR="00460D89" w:rsidRPr="003C5DB7" w:rsidRDefault="00460D89" w:rsidP="00B52934">
            <w:pPr>
              <w:spacing w:after="0" w:line="216" w:lineRule="auto"/>
              <w:jc w:val="center"/>
              <w:rPr>
                <w:b/>
              </w:rPr>
            </w:pPr>
            <w:r w:rsidRPr="003C5DB7">
              <w:rPr>
                <w:b/>
              </w:rPr>
              <w:t>1</w:t>
            </w:r>
          </w:p>
        </w:tc>
        <w:tc>
          <w:tcPr>
            <w:tcW w:w="0" w:type="auto"/>
          </w:tcPr>
          <w:p w:rsidR="00460D89" w:rsidRPr="004D3E78" w:rsidRDefault="00460D89" w:rsidP="00C41E63">
            <w:pPr>
              <w:spacing w:after="0" w:line="216" w:lineRule="auto"/>
            </w:pPr>
            <w:r w:rsidRPr="004D3E78">
              <w:t xml:space="preserve">Implement </w:t>
            </w:r>
            <w:r w:rsidRPr="00671558">
              <w:rPr>
                <w:b/>
              </w:rPr>
              <w:t>procedurally generated</w:t>
            </w:r>
            <w:r w:rsidRPr="004D3E78">
              <w:t xml:space="preserve"> dungeons containing multiple rooms, connected by corridors and containing a randomly located stair (or equivalent portal) to the next dungeon.</w:t>
            </w:r>
          </w:p>
        </w:tc>
      </w:tr>
      <w:tr w:rsidR="00460D89" w:rsidRPr="004D3E78" w:rsidTr="003A10E0">
        <w:trPr>
          <w:trHeight w:val="306"/>
        </w:trPr>
        <w:tc>
          <w:tcPr>
            <w:tcW w:w="0" w:type="auto"/>
            <w:vAlign w:val="center"/>
          </w:tcPr>
          <w:p w:rsidR="00460D89" w:rsidRPr="003C5DB7" w:rsidRDefault="00460D89" w:rsidP="00B52934">
            <w:pPr>
              <w:spacing w:after="0" w:line="216" w:lineRule="auto"/>
              <w:jc w:val="center"/>
              <w:rPr>
                <w:b/>
              </w:rPr>
            </w:pPr>
            <w:r w:rsidRPr="003C5DB7">
              <w:rPr>
                <w:b/>
              </w:rPr>
              <w:t>2</w:t>
            </w:r>
          </w:p>
        </w:tc>
        <w:tc>
          <w:tcPr>
            <w:tcW w:w="0" w:type="auto"/>
            <w:shd w:val="clear" w:color="auto" w:fill="auto"/>
          </w:tcPr>
          <w:p w:rsidR="00460D89" w:rsidRPr="004D3E78" w:rsidRDefault="00460D89" w:rsidP="00C41E63">
            <w:pPr>
              <w:spacing w:after="0" w:line="216" w:lineRule="auto"/>
            </w:pPr>
            <w:r>
              <w:t>Represent and display</w:t>
            </w:r>
            <w:r w:rsidRPr="004D3E78">
              <w:t xml:space="preserve"> du</w:t>
            </w:r>
            <w:r>
              <w:t>ngeons as tile-maps.</w:t>
            </w:r>
            <w:r w:rsidR="00F829E9">
              <w:t xml:space="preserve"> The tile map must </w:t>
            </w:r>
            <w:proofErr w:type="gramStart"/>
            <w:r w:rsidR="00F829E9">
              <w:t>scroll, and</w:t>
            </w:r>
            <w:proofErr w:type="gramEnd"/>
            <w:r w:rsidR="00F829E9">
              <w:t xml:space="preserve"> be </w:t>
            </w:r>
            <w:proofErr w:type="spellStart"/>
            <w:r w:rsidR="00F829E9">
              <w:t>centred</w:t>
            </w:r>
            <w:proofErr w:type="spellEnd"/>
            <w:r w:rsidR="00F829E9">
              <w:t xml:space="preserve"> around the main player character. A "</w:t>
            </w:r>
            <w:proofErr w:type="spellStart"/>
            <w:r w:rsidR="00F829E9">
              <w:t>deadzone</w:t>
            </w:r>
            <w:proofErr w:type="spellEnd"/>
            <w:r w:rsidR="00F829E9">
              <w:t>" of 1/2 the dimension of the viewable area is permitted at each edge of the world.</w:t>
            </w:r>
          </w:p>
        </w:tc>
      </w:tr>
      <w:tr w:rsidR="00460D89" w:rsidRPr="004D3E78" w:rsidTr="003A10E0">
        <w:trPr>
          <w:trHeight w:val="306"/>
        </w:trPr>
        <w:tc>
          <w:tcPr>
            <w:tcW w:w="0" w:type="auto"/>
            <w:vAlign w:val="center"/>
          </w:tcPr>
          <w:p w:rsidR="00460D89" w:rsidRPr="003C5DB7" w:rsidRDefault="00460D89" w:rsidP="00B52934">
            <w:pPr>
              <w:spacing w:after="0" w:line="216" w:lineRule="auto"/>
              <w:jc w:val="center"/>
              <w:rPr>
                <w:b/>
              </w:rPr>
            </w:pPr>
            <w:r w:rsidRPr="003C5DB7">
              <w:rPr>
                <w:b/>
              </w:rPr>
              <w:t>3</w:t>
            </w:r>
          </w:p>
        </w:tc>
        <w:tc>
          <w:tcPr>
            <w:tcW w:w="0" w:type="auto"/>
          </w:tcPr>
          <w:p w:rsidR="00460D89" w:rsidRPr="004D3E78" w:rsidRDefault="00460D89" w:rsidP="00A7751A">
            <w:pPr>
              <w:spacing w:after="0" w:line="216" w:lineRule="auto"/>
            </w:pPr>
            <w:r w:rsidRPr="004D3E78">
              <w:t xml:space="preserve">Implement “fog”. That is, the dungeon must be progressively revealed as the player character moves through the world. </w:t>
            </w:r>
          </w:p>
        </w:tc>
      </w:tr>
      <w:tr w:rsidR="00460D89" w:rsidRPr="004D3E78" w:rsidTr="003A10E0">
        <w:trPr>
          <w:trHeight w:val="306"/>
        </w:trPr>
        <w:tc>
          <w:tcPr>
            <w:tcW w:w="0" w:type="auto"/>
            <w:shd w:val="clear" w:color="auto" w:fill="D9D9D9" w:themeFill="background1" w:themeFillShade="D9"/>
            <w:vAlign w:val="center"/>
          </w:tcPr>
          <w:p w:rsidR="00460D89" w:rsidRPr="003C5DB7" w:rsidRDefault="00460D89" w:rsidP="00B52934">
            <w:pPr>
              <w:spacing w:after="0" w:line="216" w:lineRule="auto"/>
              <w:jc w:val="center"/>
              <w:rPr>
                <w:b/>
              </w:rPr>
            </w:pPr>
          </w:p>
        </w:tc>
        <w:tc>
          <w:tcPr>
            <w:tcW w:w="0" w:type="auto"/>
            <w:shd w:val="clear" w:color="auto" w:fill="D9D9D9" w:themeFill="background1" w:themeFillShade="D9"/>
          </w:tcPr>
          <w:p w:rsidR="00460D89" w:rsidRPr="004D3E78" w:rsidRDefault="00460D89" w:rsidP="00C41E63">
            <w:pPr>
              <w:spacing w:after="0" w:line="216" w:lineRule="auto"/>
            </w:pPr>
            <w:r w:rsidRPr="003B0A37">
              <w:rPr>
                <w:b/>
              </w:rPr>
              <w:t>Entities</w:t>
            </w:r>
            <w:r>
              <w:rPr>
                <w:b/>
              </w:rPr>
              <w:t>:</w:t>
            </w:r>
          </w:p>
        </w:tc>
      </w:tr>
      <w:tr w:rsidR="00460D89" w:rsidRPr="004D3E78" w:rsidTr="003A10E0">
        <w:trPr>
          <w:trHeight w:val="306"/>
        </w:trPr>
        <w:tc>
          <w:tcPr>
            <w:tcW w:w="0" w:type="auto"/>
            <w:vAlign w:val="center"/>
          </w:tcPr>
          <w:p w:rsidR="00460D89" w:rsidRPr="003C5DB7" w:rsidRDefault="00460D89" w:rsidP="00B52934">
            <w:pPr>
              <w:spacing w:after="0" w:line="216" w:lineRule="auto"/>
              <w:jc w:val="center"/>
              <w:rPr>
                <w:b/>
              </w:rPr>
            </w:pPr>
            <w:r w:rsidRPr="003C5DB7">
              <w:rPr>
                <w:b/>
              </w:rPr>
              <w:t>1</w:t>
            </w:r>
          </w:p>
        </w:tc>
        <w:tc>
          <w:tcPr>
            <w:tcW w:w="0" w:type="auto"/>
          </w:tcPr>
          <w:p w:rsidR="00460D89" w:rsidRPr="004D3E78" w:rsidRDefault="00460D89" w:rsidP="00C41E63">
            <w:pPr>
              <w:spacing w:after="0" w:line="216" w:lineRule="auto"/>
            </w:pPr>
            <w:r w:rsidRPr="004D3E78">
              <w:t>Contain one or more player characters under user (keyboard) control.</w:t>
            </w:r>
          </w:p>
        </w:tc>
      </w:tr>
      <w:tr w:rsidR="00460D89" w:rsidRPr="004D3E78" w:rsidTr="003A10E0">
        <w:trPr>
          <w:trHeight w:val="306"/>
        </w:trPr>
        <w:tc>
          <w:tcPr>
            <w:tcW w:w="0" w:type="auto"/>
            <w:vAlign w:val="center"/>
          </w:tcPr>
          <w:p w:rsidR="00460D89" w:rsidRPr="003C5DB7" w:rsidRDefault="00460D89" w:rsidP="00B52934">
            <w:pPr>
              <w:spacing w:after="0" w:line="216" w:lineRule="auto"/>
              <w:jc w:val="center"/>
              <w:rPr>
                <w:b/>
              </w:rPr>
            </w:pPr>
            <w:r w:rsidRPr="003C5DB7">
              <w:rPr>
                <w:b/>
              </w:rPr>
              <w:t>2</w:t>
            </w:r>
          </w:p>
        </w:tc>
        <w:tc>
          <w:tcPr>
            <w:tcW w:w="0" w:type="auto"/>
          </w:tcPr>
          <w:p w:rsidR="00460D89" w:rsidRPr="004D3E78" w:rsidRDefault="00460D89" w:rsidP="00A7751A">
            <w:pPr>
              <w:spacing w:after="0" w:line="216" w:lineRule="auto"/>
            </w:pPr>
            <w:r w:rsidRPr="004D3E78">
              <w:t xml:space="preserve">Contain at least </w:t>
            </w:r>
            <w:r>
              <w:t>three</w:t>
            </w:r>
            <w:r w:rsidRPr="004D3E78">
              <w:t xml:space="preserve"> types of animated enemies placed randomly in the dungeon. </w:t>
            </w:r>
            <w:proofErr w:type="gramStart"/>
            <w:r w:rsidRPr="004D3E78">
              <w:t>Particular enemies</w:t>
            </w:r>
            <w:proofErr w:type="gramEnd"/>
            <w:r w:rsidRPr="004D3E78">
              <w:t xml:space="preserve"> may be confined to particular experience levels (or similar game play rule). Enemies must have distinct visual representations</w:t>
            </w:r>
            <w:r>
              <w:t xml:space="preserve"> and behavior statistics.</w:t>
            </w:r>
          </w:p>
        </w:tc>
      </w:tr>
      <w:tr w:rsidR="00460D89" w:rsidRPr="004D3E78" w:rsidTr="003A10E0">
        <w:trPr>
          <w:trHeight w:val="306"/>
        </w:trPr>
        <w:tc>
          <w:tcPr>
            <w:tcW w:w="0" w:type="auto"/>
            <w:vAlign w:val="center"/>
          </w:tcPr>
          <w:p w:rsidR="00460D89" w:rsidRPr="003C5DB7" w:rsidRDefault="00460D89" w:rsidP="00B52934">
            <w:pPr>
              <w:spacing w:after="0" w:line="216" w:lineRule="auto"/>
              <w:jc w:val="center"/>
              <w:rPr>
                <w:b/>
              </w:rPr>
            </w:pPr>
            <w:r w:rsidRPr="003C5DB7">
              <w:rPr>
                <w:b/>
              </w:rPr>
              <w:t>3</w:t>
            </w:r>
          </w:p>
        </w:tc>
        <w:tc>
          <w:tcPr>
            <w:tcW w:w="0" w:type="auto"/>
          </w:tcPr>
          <w:p w:rsidR="00460D89" w:rsidRPr="004D3E78" w:rsidRDefault="00460D89" w:rsidP="00C41E63">
            <w:pPr>
              <w:spacing w:after="0" w:line="216" w:lineRule="auto"/>
            </w:pPr>
            <w:r>
              <w:t xml:space="preserve">Contain at least one type of item that directly impacts the game score (i.e. gold, treasure, etc.) </w:t>
            </w:r>
          </w:p>
        </w:tc>
      </w:tr>
      <w:tr w:rsidR="00460D89" w:rsidRPr="004D3E78" w:rsidTr="003A10E0">
        <w:trPr>
          <w:trHeight w:val="306"/>
        </w:trPr>
        <w:tc>
          <w:tcPr>
            <w:tcW w:w="0" w:type="auto"/>
            <w:vAlign w:val="center"/>
          </w:tcPr>
          <w:p w:rsidR="00460D89" w:rsidRPr="003C5DB7" w:rsidRDefault="00460D89" w:rsidP="00B52934">
            <w:pPr>
              <w:spacing w:after="0" w:line="216" w:lineRule="auto"/>
              <w:jc w:val="center"/>
              <w:rPr>
                <w:b/>
              </w:rPr>
            </w:pPr>
            <w:r w:rsidRPr="003C5DB7">
              <w:rPr>
                <w:b/>
              </w:rPr>
              <w:t>4</w:t>
            </w:r>
          </w:p>
        </w:tc>
        <w:tc>
          <w:tcPr>
            <w:tcW w:w="0" w:type="auto"/>
          </w:tcPr>
          <w:p w:rsidR="00460D89" w:rsidRPr="004D3E78" w:rsidRDefault="00460D89" w:rsidP="00C41E63">
            <w:pPr>
              <w:spacing w:after="0" w:line="216" w:lineRule="auto"/>
            </w:pPr>
            <w:r w:rsidRPr="004D3E78">
              <w:t>Contain at</w:t>
            </w:r>
            <w:r>
              <w:t xml:space="preserve"> least two types of item which a</w:t>
            </w:r>
            <w:r w:rsidRPr="004D3E78">
              <w:t>ffect the player’s condition (e.g. increase o</w:t>
            </w:r>
            <w:r>
              <w:t xml:space="preserve">r </w:t>
            </w:r>
            <w:r w:rsidRPr="004D3E78">
              <w:t>decrease health, increase or decrease attack strength, etc.)</w:t>
            </w:r>
            <w:r>
              <w:t xml:space="preserve"> upon contact.</w:t>
            </w:r>
          </w:p>
        </w:tc>
      </w:tr>
      <w:tr w:rsidR="00460D89" w:rsidRPr="004D3E78" w:rsidTr="003A10E0">
        <w:trPr>
          <w:trHeight w:val="306"/>
        </w:trPr>
        <w:tc>
          <w:tcPr>
            <w:tcW w:w="0" w:type="auto"/>
            <w:vAlign w:val="center"/>
          </w:tcPr>
          <w:p w:rsidR="00460D89" w:rsidRPr="003C5DB7" w:rsidRDefault="00460D89" w:rsidP="00B52934">
            <w:pPr>
              <w:spacing w:after="0" w:line="216" w:lineRule="auto"/>
              <w:jc w:val="center"/>
              <w:rPr>
                <w:b/>
              </w:rPr>
            </w:pPr>
            <w:r w:rsidRPr="003C5DB7">
              <w:rPr>
                <w:b/>
              </w:rPr>
              <w:t>5</w:t>
            </w:r>
          </w:p>
        </w:tc>
        <w:tc>
          <w:tcPr>
            <w:tcW w:w="0" w:type="auto"/>
          </w:tcPr>
          <w:p w:rsidR="00460D89" w:rsidRPr="004D3E78" w:rsidRDefault="00460D89" w:rsidP="00C41E63">
            <w:pPr>
              <w:spacing w:after="0" w:line="216" w:lineRule="auto"/>
            </w:pPr>
            <w:r w:rsidRPr="004D3E78">
              <w:t>Demonstrate correct sprite to terrain collision detection. Player</w:t>
            </w:r>
            <w:r>
              <w:t>s and enemies</w:t>
            </w:r>
            <w:r w:rsidRPr="004D3E78">
              <w:t xml:space="preserve"> may not walk through walls.</w:t>
            </w:r>
          </w:p>
        </w:tc>
      </w:tr>
      <w:tr w:rsidR="00460D89" w:rsidRPr="004D3E78" w:rsidTr="003A10E0">
        <w:trPr>
          <w:trHeight w:val="306"/>
        </w:trPr>
        <w:tc>
          <w:tcPr>
            <w:tcW w:w="0" w:type="auto"/>
            <w:vAlign w:val="center"/>
          </w:tcPr>
          <w:p w:rsidR="00460D89" w:rsidRPr="003C5DB7" w:rsidRDefault="00460D89" w:rsidP="00B52934">
            <w:pPr>
              <w:spacing w:after="0" w:line="216" w:lineRule="auto"/>
              <w:jc w:val="center"/>
              <w:rPr>
                <w:b/>
              </w:rPr>
            </w:pPr>
            <w:r w:rsidRPr="003C5DB7">
              <w:rPr>
                <w:b/>
              </w:rPr>
              <w:t>6</w:t>
            </w:r>
          </w:p>
        </w:tc>
        <w:tc>
          <w:tcPr>
            <w:tcW w:w="0" w:type="auto"/>
          </w:tcPr>
          <w:p w:rsidR="00460D89" w:rsidRPr="004D3E78" w:rsidRDefault="00460D89" w:rsidP="00C41E63">
            <w:pPr>
              <w:spacing w:after="0" w:line="216" w:lineRule="auto"/>
            </w:pPr>
            <w:r w:rsidRPr="004D3E78">
              <w:t>Demonstrate correct sprite to sprite collisions. Collision between player and item affects the player’s condition</w:t>
            </w:r>
            <w:r>
              <w:t xml:space="preserve"> and/or score</w:t>
            </w:r>
            <w:r w:rsidRPr="004D3E78">
              <w:t>. Collision between player and enemy initiates battle.</w:t>
            </w:r>
            <w:r>
              <w:t xml:space="preserve"> </w:t>
            </w:r>
          </w:p>
        </w:tc>
      </w:tr>
      <w:tr w:rsidR="00460D89" w:rsidRPr="004D3E78" w:rsidTr="003A10E0">
        <w:trPr>
          <w:trHeight w:val="306"/>
        </w:trPr>
        <w:tc>
          <w:tcPr>
            <w:tcW w:w="0" w:type="auto"/>
            <w:vAlign w:val="center"/>
          </w:tcPr>
          <w:p w:rsidR="00460D89" w:rsidRPr="003C5DB7" w:rsidRDefault="00460D89" w:rsidP="00B52934">
            <w:pPr>
              <w:spacing w:after="0" w:line="216" w:lineRule="auto"/>
              <w:jc w:val="center"/>
              <w:rPr>
                <w:b/>
              </w:rPr>
            </w:pPr>
            <w:r w:rsidRPr="003C5DB7">
              <w:rPr>
                <w:b/>
              </w:rPr>
              <w:t>7</w:t>
            </w:r>
          </w:p>
        </w:tc>
        <w:tc>
          <w:tcPr>
            <w:tcW w:w="0" w:type="auto"/>
          </w:tcPr>
          <w:p w:rsidR="00460D89" w:rsidRPr="004D3E78" w:rsidRDefault="00460D89" w:rsidP="00C41E63">
            <w:pPr>
              <w:spacing w:after="0" w:line="216" w:lineRule="auto"/>
            </w:pPr>
            <w:r w:rsidRPr="004D3E78">
              <w:t>Implement a battle system. Turn-based, to-the-death is acceptable.</w:t>
            </w:r>
          </w:p>
        </w:tc>
      </w:tr>
      <w:tr w:rsidR="00460D89" w:rsidRPr="004D3E78" w:rsidTr="003A10E0">
        <w:trPr>
          <w:trHeight w:val="306"/>
        </w:trPr>
        <w:tc>
          <w:tcPr>
            <w:tcW w:w="0" w:type="auto"/>
            <w:vAlign w:val="center"/>
          </w:tcPr>
          <w:p w:rsidR="00460D89" w:rsidRPr="003C5DB7" w:rsidRDefault="00460D89" w:rsidP="00B52934">
            <w:pPr>
              <w:spacing w:after="0" w:line="216" w:lineRule="auto"/>
              <w:jc w:val="center"/>
              <w:rPr>
                <w:b/>
              </w:rPr>
            </w:pPr>
            <w:r w:rsidRPr="003C5DB7">
              <w:rPr>
                <w:b/>
              </w:rPr>
              <w:t>8</w:t>
            </w:r>
          </w:p>
        </w:tc>
        <w:tc>
          <w:tcPr>
            <w:tcW w:w="0" w:type="auto"/>
          </w:tcPr>
          <w:p w:rsidR="00460D89" w:rsidRPr="004D3E78" w:rsidRDefault="00460D89" w:rsidP="000C51DB">
            <w:pPr>
              <w:spacing w:after="0" w:line="216" w:lineRule="auto"/>
            </w:pPr>
            <w:r>
              <w:t xml:space="preserve">At least one enemy must exhibit complex programmed </w:t>
            </w:r>
            <w:proofErr w:type="spellStart"/>
            <w:r>
              <w:t>behaviour</w:t>
            </w:r>
            <w:proofErr w:type="spellEnd"/>
            <w:r>
              <w:t xml:space="preserve"> (i.e. AI). </w:t>
            </w:r>
          </w:p>
        </w:tc>
      </w:tr>
      <w:tr w:rsidR="00460D89" w:rsidRPr="004D3E78" w:rsidTr="003A10E0">
        <w:trPr>
          <w:trHeight w:val="306"/>
        </w:trPr>
        <w:tc>
          <w:tcPr>
            <w:tcW w:w="0" w:type="auto"/>
            <w:vAlign w:val="center"/>
          </w:tcPr>
          <w:p w:rsidR="00460D89" w:rsidRPr="003C5DB7" w:rsidRDefault="00460D89" w:rsidP="00B52934">
            <w:pPr>
              <w:spacing w:after="0" w:line="216" w:lineRule="auto"/>
              <w:jc w:val="center"/>
              <w:rPr>
                <w:b/>
              </w:rPr>
            </w:pPr>
            <w:r w:rsidRPr="003C5DB7">
              <w:rPr>
                <w:b/>
              </w:rPr>
              <w:t>9</w:t>
            </w:r>
          </w:p>
        </w:tc>
        <w:tc>
          <w:tcPr>
            <w:tcW w:w="0" w:type="auto"/>
          </w:tcPr>
          <w:p w:rsidR="00460D89" w:rsidRDefault="00460D89" w:rsidP="00C16C6E">
            <w:pPr>
              <w:spacing w:after="0" w:line="216" w:lineRule="auto"/>
            </w:pPr>
            <w:r>
              <w:t xml:space="preserve">Contain at least one game element whose </w:t>
            </w:r>
            <w:proofErr w:type="spellStart"/>
            <w:r>
              <w:t>behaviour</w:t>
            </w:r>
            <w:proofErr w:type="spellEnd"/>
            <w:r>
              <w:t xml:space="preserve"> involves trigonometric computation, as discussed in class (i.e. trajectory, rotation, and/or orientation). This computation may be part of the AI requirement, </w:t>
            </w:r>
            <w:r w:rsidR="00370569">
              <w:t xml:space="preserve">#8 </w:t>
            </w:r>
            <w:r>
              <w:t>above.</w:t>
            </w:r>
          </w:p>
        </w:tc>
      </w:tr>
      <w:tr w:rsidR="00460D89" w:rsidRPr="004D3E78" w:rsidTr="003A10E0">
        <w:trPr>
          <w:trHeight w:val="306"/>
        </w:trPr>
        <w:tc>
          <w:tcPr>
            <w:tcW w:w="0" w:type="auto"/>
            <w:shd w:val="clear" w:color="auto" w:fill="D9D9D9" w:themeFill="background1" w:themeFillShade="D9"/>
            <w:vAlign w:val="center"/>
          </w:tcPr>
          <w:p w:rsidR="00460D89" w:rsidRPr="003C5DB7" w:rsidRDefault="00460D89" w:rsidP="00B52934">
            <w:pPr>
              <w:spacing w:after="0" w:line="216" w:lineRule="auto"/>
              <w:jc w:val="center"/>
              <w:rPr>
                <w:b/>
              </w:rPr>
            </w:pPr>
          </w:p>
        </w:tc>
        <w:tc>
          <w:tcPr>
            <w:tcW w:w="0" w:type="auto"/>
            <w:shd w:val="clear" w:color="auto" w:fill="D9D9D9" w:themeFill="background1" w:themeFillShade="D9"/>
          </w:tcPr>
          <w:p w:rsidR="00460D89" w:rsidRPr="004D3E78" w:rsidRDefault="00460D89" w:rsidP="00C41E63">
            <w:pPr>
              <w:spacing w:after="0" w:line="216" w:lineRule="auto"/>
            </w:pPr>
            <w:r w:rsidRPr="003B0A37">
              <w:rPr>
                <w:b/>
              </w:rPr>
              <w:t>Game Play</w:t>
            </w:r>
            <w:r>
              <w:rPr>
                <w:b/>
              </w:rPr>
              <w:t>:</w:t>
            </w:r>
          </w:p>
        </w:tc>
      </w:tr>
      <w:tr w:rsidR="00460D89" w:rsidRPr="004D3E78" w:rsidTr="003A10E0">
        <w:trPr>
          <w:trHeight w:val="306"/>
        </w:trPr>
        <w:tc>
          <w:tcPr>
            <w:tcW w:w="0" w:type="auto"/>
            <w:vAlign w:val="center"/>
          </w:tcPr>
          <w:p w:rsidR="00460D89" w:rsidRPr="003C5DB7" w:rsidRDefault="00460D89" w:rsidP="00B52934">
            <w:pPr>
              <w:spacing w:after="0" w:line="216" w:lineRule="auto"/>
              <w:jc w:val="center"/>
              <w:rPr>
                <w:b/>
              </w:rPr>
            </w:pPr>
            <w:r w:rsidRPr="003C5DB7">
              <w:rPr>
                <w:b/>
              </w:rPr>
              <w:t>1</w:t>
            </w:r>
          </w:p>
        </w:tc>
        <w:tc>
          <w:tcPr>
            <w:tcW w:w="0" w:type="auto"/>
          </w:tcPr>
          <w:p w:rsidR="00460D89" w:rsidRPr="004D3E78" w:rsidRDefault="00460D89" w:rsidP="00C41E63">
            <w:pPr>
              <w:spacing w:after="0" w:line="216" w:lineRule="auto"/>
            </w:pPr>
            <w:r>
              <w:t>Allow control of the player character with the keyboard.</w:t>
            </w:r>
          </w:p>
        </w:tc>
      </w:tr>
      <w:tr w:rsidR="00460D89" w:rsidRPr="004D3E78" w:rsidTr="003A10E0">
        <w:trPr>
          <w:trHeight w:val="306"/>
        </w:trPr>
        <w:tc>
          <w:tcPr>
            <w:tcW w:w="0" w:type="auto"/>
            <w:vAlign w:val="center"/>
          </w:tcPr>
          <w:p w:rsidR="00460D89" w:rsidRPr="003C5DB7" w:rsidRDefault="00460D89" w:rsidP="00B52934">
            <w:pPr>
              <w:spacing w:after="0" w:line="216" w:lineRule="auto"/>
              <w:jc w:val="center"/>
              <w:rPr>
                <w:b/>
              </w:rPr>
            </w:pPr>
            <w:r w:rsidRPr="003C5DB7">
              <w:rPr>
                <w:b/>
              </w:rPr>
              <w:t>2</w:t>
            </w:r>
          </w:p>
        </w:tc>
        <w:tc>
          <w:tcPr>
            <w:tcW w:w="0" w:type="auto"/>
          </w:tcPr>
          <w:p w:rsidR="00460D89" w:rsidRPr="004D3E78" w:rsidRDefault="00460D89" w:rsidP="00C41E63">
            <w:pPr>
              <w:spacing w:after="0" w:line="216" w:lineRule="auto"/>
            </w:pPr>
            <w:r w:rsidRPr="004D3E78">
              <w:t>Ha</w:t>
            </w:r>
            <w:r>
              <w:t>ve a clearly defined and displayed scoring system</w:t>
            </w:r>
            <w:r w:rsidRPr="004D3E78">
              <w:t>.</w:t>
            </w:r>
          </w:p>
        </w:tc>
      </w:tr>
      <w:tr w:rsidR="00460D89" w:rsidRPr="004D3E78" w:rsidTr="003A10E0">
        <w:trPr>
          <w:trHeight w:val="306"/>
        </w:trPr>
        <w:tc>
          <w:tcPr>
            <w:tcW w:w="0" w:type="auto"/>
            <w:vAlign w:val="center"/>
          </w:tcPr>
          <w:p w:rsidR="00460D89" w:rsidRPr="003C5DB7" w:rsidRDefault="00460D89" w:rsidP="00B52934">
            <w:pPr>
              <w:spacing w:after="0" w:line="216" w:lineRule="auto"/>
              <w:jc w:val="center"/>
              <w:rPr>
                <w:b/>
              </w:rPr>
            </w:pPr>
            <w:r w:rsidRPr="003C5DB7">
              <w:rPr>
                <w:b/>
              </w:rPr>
              <w:t>3</w:t>
            </w:r>
          </w:p>
        </w:tc>
        <w:tc>
          <w:tcPr>
            <w:tcW w:w="0" w:type="auto"/>
          </w:tcPr>
          <w:p w:rsidR="00460D89" w:rsidRPr="004D3E78" w:rsidRDefault="00460D89" w:rsidP="00C41E63">
            <w:pPr>
              <w:spacing w:after="0" w:line="216" w:lineRule="auto"/>
            </w:pPr>
            <w:r>
              <w:t>Have a clearly defined and displayed loss condition.</w:t>
            </w:r>
          </w:p>
        </w:tc>
      </w:tr>
      <w:tr w:rsidR="00460D89" w:rsidRPr="004D3E78" w:rsidTr="003A10E0">
        <w:trPr>
          <w:trHeight w:val="306"/>
        </w:trPr>
        <w:tc>
          <w:tcPr>
            <w:tcW w:w="0" w:type="auto"/>
            <w:vAlign w:val="center"/>
          </w:tcPr>
          <w:p w:rsidR="00460D89" w:rsidRPr="003C5DB7" w:rsidRDefault="00460D89" w:rsidP="00B52934">
            <w:pPr>
              <w:spacing w:after="0" w:line="216" w:lineRule="auto"/>
              <w:jc w:val="center"/>
              <w:rPr>
                <w:b/>
              </w:rPr>
            </w:pPr>
            <w:r w:rsidRPr="003C5DB7">
              <w:rPr>
                <w:b/>
              </w:rPr>
              <w:t>4</w:t>
            </w:r>
          </w:p>
        </w:tc>
        <w:tc>
          <w:tcPr>
            <w:tcW w:w="0" w:type="auto"/>
          </w:tcPr>
          <w:p w:rsidR="00460D89" w:rsidRPr="004D3E78" w:rsidRDefault="00460D89" w:rsidP="00C41E63">
            <w:pPr>
              <w:spacing w:after="0" w:line="216" w:lineRule="auto"/>
            </w:pPr>
            <w:r>
              <w:t>Provide</w:t>
            </w:r>
            <w:r w:rsidRPr="004D3E78">
              <w:t xml:space="preserve"> appropriate user feedback.</w:t>
            </w:r>
          </w:p>
        </w:tc>
      </w:tr>
      <w:tr w:rsidR="00460D89" w:rsidRPr="004D3E78" w:rsidTr="003A10E0">
        <w:trPr>
          <w:trHeight w:val="306"/>
        </w:trPr>
        <w:tc>
          <w:tcPr>
            <w:tcW w:w="0" w:type="auto"/>
            <w:vAlign w:val="center"/>
          </w:tcPr>
          <w:p w:rsidR="00460D89" w:rsidRPr="003C5DB7" w:rsidRDefault="00460D89" w:rsidP="00B52934">
            <w:pPr>
              <w:spacing w:after="0" w:line="216" w:lineRule="auto"/>
              <w:jc w:val="center"/>
              <w:rPr>
                <w:b/>
              </w:rPr>
            </w:pPr>
            <w:r w:rsidRPr="003C5DB7">
              <w:rPr>
                <w:b/>
              </w:rPr>
              <w:t>5</w:t>
            </w:r>
          </w:p>
        </w:tc>
        <w:tc>
          <w:tcPr>
            <w:tcW w:w="0" w:type="auto"/>
          </w:tcPr>
          <w:p w:rsidR="00460D89" w:rsidRDefault="00460D89" w:rsidP="00C41E63">
            <w:pPr>
              <w:spacing w:after="0" w:line="216" w:lineRule="auto"/>
            </w:pPr>
            <w:r>
              <w:t>Be visually attractive, with a coherent graphical theme and style. Please include correct citations for all externally-sourced graphic elements. All media must be royalty free (or legally purchased) for educational use.</w:t>
            </w:r>
          </w:p>
        </w:tc>
      </w:tr>
      <w:tr w:rsidR="00460D89" w:rsidRPr="004D3E78" w:rsidTr="003A10E0">
        <w:trPr>
          <w:trHeight w:val="306"/>
        </w:trPr>
        <w:tc>
          <w:tcPr>
            <w:tcW w:w="0" w:type="auto"/>
            <w:vAlign w:val="center"/>
          </w:tcPr>
          <w:p w:rsidR="00460D89" w:rsidRPr="003C5DB7" w:rsidRDefault="00460D89" w:rsidP="00B52934">
            <w:pPr>
              <w:spacing w:after="0" w:line="216" w:lineRule="auto"/>
              <w:jc w:val="center"/>
              <w:rPr>
                <w:b/>
              </w:rPr>
            </w:pPr>
            <w:r w:rsidRPr="003C5DB7">
              <w:rPr>
                <w:b/>
              </w:rPr>
              <w:t>6</w:t>
            </w:r>
          </w:p>
        </w:tc>
        <w:tc>
          <w:tcPr>
            <w:tcW w:w="0" w:type="auto"/>
          </w:tcPr>
          <w:p w:rsidR="00460D89" w:rsidRDefault="00460D89" w:rsidP="00C41E63">
            <w:pPr>
              <w:spacing w:after="0" w:line="216" w:lineRule="auto"/>
            </w:pPr>
            <w:r>
              <w:t>Provide an interesting game play experience.</w:t>
            </w:r>
          </w:p>
        </w:tc>
      </w:tr>
      <w:tr w:rsidR="00460D89" w:rsidRPr="004D3E78" w:rsidTr="003A10E0">
        <w:trPr>
          <w:trHeight w:val="306"/>
        </w:trPr>
        <w:tc>
          <w:tcPr>
            <w:tcW w:w="0" w:type="auto"/>
            <w:shd w:val="clear" w:color="auto" w:fill="D9D9D9" w:themeFill="background1" w:themeFillShade="D9"/>
            <w:vAlign w:val="center"/>
          </w:tcPr>
          <w:p w:rsidR="00460D89" w:rsidRPr="003C5DB7" w:rsidRDefault="00460D89" w:rsidP="00B52934">
            <w:pPr>
              <w:spacing w:after="0" w:line="216" w:lineRule="auto"/>
              <w:jc w:val="center"/>
              <w:rPr>
                <w:b/>
              </w:rPr>
            </w:pPr>
          </w:p>
        </w:tc>
        <w:tc>
          <w:tcPr>
            <w:tcW w:w="0" w:type="auto"/>
            <w:shd w:val="clear" w:color="auto" w:fill="D9D9D9" w:themeFill="background1" w:themeFillShade="D9"/>
          </w:tcPr>
          <w:p w:rsidR="00460D89" w:rsidRPr="001C3718" w:rsidRDefault="00460D89" w:rsidP="00C41E63">
            <w:pPr>
              <w:spacing w:after="0" w:line="216" w:lineRule="auto"/>
              <w:rPr>
                <w:b/>
              </w:rPr>
            </w:pPr>
            <w:r w:rsidRPr="001C3718">
              <w:rPr>
                <w:b/>
              </w:rPr>
              <w:t>Extra Credit</w:t>
            </w:r>
            <w:r>
              <w:rPr>
                <w:b/>
              </w:rPr>
              <w:t>:</w:t>
            </w:r>
          </w:p>
        </w:tc>
      </w:tr>
      <w:tr w:rsidR="00460D89" w:rsidRPr="004D3E78" w:rsidTr="003A10E0">
        <w:trPr>
          <w:trHeight w:val="306"/>
        </w:trPr>
        <w:tc>
          <w:tcPr>
            <w:tcW w:w="0" w:type="auto"/>
            <w:vAlign w:val="center"/>
          </w:tcPr>
          <w:p w:rsidR="00460D89" w:rsidRPr="003C5DB7" w:rsidRDefault="00460D89" w:rsidP="00B52934">
            <w:pPr>
              <w:spacing w:after="0" w:line="216" w:lineRule="auto"/>
              <w:jc w:val="center"/>
              <w:rPr>
                <w:b/>
              </w:rPr>
            </w:pPr>
          </w:p>
        </w:tc>
        <w:tc>
          <w:tcPr>
            <w:tcW w:w="0" w:type="auto"/>
            <w:shd w:val="clear" w:color="auto" w:fill="auto"/>
          </w:tcPr>
          <w:p w:rsidR="00460D89" w:rsidRDefault="00460D89" w:rsidP="00C41E63">
            <w:pPr>
              <w:spacing w:after="0" w:line="216" w:lineRule="auto"/>
            </w:pPr>
            <w:r>
              <w:t>Up to 5% extra credit (each; for a possible total of 10% EC) will be given for the implementation of the following optional features:</w:t>
            </w:r>
          </w:p>
          <w:p w:rsidR="00460D89" w:rsidRDefault="00460D89" w:rsidP="005D6602">
            <w:pPr>
              <w:pStyle w:val="ListParagraph"/>
              <w:numPr>
                <w:ilvl w:val="0"/>
                <w:numId w:val="32"/>
              </w:numPr>
              <w:spacing w:after="0" w:line="216" w:lineRule="auto"/>
            </w:pPr>
            <w:r>
              <w:t>Using a Finite State Machine to control the behavior of one or more entities.</w:t>
            </w:r>
          </w:p>
          <w:p w:rsidR="00460D89" w:rsidRDefault="00460D89" w:rsidP="00E429A8">
            <w:pPr>
              <w:pStyle w:val="ListParagraph"/>
              <w:numPr>
                <w:ilvl w:val="0"/>
                <w:numId w:val="32"/>
              </w:numPr>
              <w:spacing w:after="0" w:line="216" w:lineRule="auto"/>
            </w:pPr>
            <w:r>
              <w:t>Have ranged weapons or other projectiles. Correct collision detection is required for full-credit. That is, spells, lasers, flaming sheep, whatever, should not pass through walls.</w:t>
            </w:r>
          </w:p>
        </w:tc>
      </w:tr>
    </w:tbl>
    <w:p w:rsidR="00CB24E0" w:rsidRDefault="00CB24E0" w:rsidP="00992552">
      <w:pPr>
        <w:spacing w:after="0"/>
        <w:rPr>
          <w:b/>
        </w:rPr>
      </w:pPr>
    </w:p>
    <w:p w:rsidR="00597B05" w:rsidRPr="00C60E72" w:rsidRDefault="00597B05" w:rsidP="00992552">
      <w:pPr>
        <w:spacing w:after="0"/>
        <w:rPr>
          <w:b/>
        </w:rPr>
      </w:pPr>
      <w:r w:rsidRPr="00C60E72">
        <w:rPr>
          <w:b/>
        </w:rPr>
        <w:t>Marking Schedu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5"/>
        <w:gridCol w:w="5549"/>
        <w:gridCol w:w="738"/>
      </w:tblGrid>
      <w:tr w:rsidR="00165EC7" w:rsidRPr="00C60E72" w:rsidTr="00527026">
        <w:trPr>
          <w:trHeight w:val="426"/>
        </w:trPr>
        <w:tc>
          <w:tcPr>
            <w:tcW w:w="2235" w:type="dxa"/>
          </w:tcPr>
          <w:p w:rsidR="00165EC7" w:rsidRPr="00C60E72" w:rsidRDefault="00165EC7" w:rsidP="00992552">
            <w:pPr>
              <w:spacing w:after="0" w:line="240" w:lineRule="auto"/>
              <w:jc w:val="center"/>
              <w:rPr>
                <w:b/>
              </w:rPr>
            </w:pPr>
            <w:r w:rsidRPr="00C60E72">
              <w:rPr>
                <w:b/>
              </w:rPr>
              <w:t>Component</w:t>
            </w:r>
          </w:p>
        </w:tc>
        <w:tc>
          <w:tcPr>
            <w:tcW w:w="5549" w:type="dxa"/>
          </w:tcPr>
          <w:p w:rsidR="00165EC7" w:rsidRPr="00C60E72" w:rsidRDefault="00165EC7" w:rsidP="00992552">
            <w:pPr>
              <w:spacing w:after="0" w:line="240" w:lineRule="auto"/>
              <w:ind w:left="360"/>
              <w:jc w:val="center"/>
              <w:rPr>
                <w:b/>
              </w:rPr>
            </w:pPr>
            <w:r w:rsidRPr="00C60E72">
              <w:rPr>
                <w:b/>
              </w:rPr>
              <w:t>Full Credit Criteria</w:t>
            </w:r>
          </w:p>
        </w:tc>
        <w:tc>
          <w:tcPr>
            <w:tcW w:w="0" w:type="auto"/>
          </w:tcPr>
          <w:p w:rsidR="00165EC7" w:rsidRPr="00C60E72" w:rsidRDefault="00165EC7" w:rsidP="00992552">
            <w:pPr>
              <w:spacing w:after="0" w:line="240" w:lineRule="auto"/>
              <w:jc w:val="center"/>
              <w:rPr>
                <w:b/>
              </w:rPr>
            </w:pPr>
            <w:r w:rsidRPr="00C60E72">
              <w:rPr>
                <w:b/>
              </w:rPr>
              <w:t>Value</w:t>
            </w:r>
          </w:p>
        </w:tc>
      </w:tr>
      <w:tr w:rsidR="00165EC7" w:rsidRPr="00C60E72" w:rsidTr="00527026">
        <w:trPr>
          <w:trHeight w:val="361"/>
        </w:trPr>
        <w:tc>
          <w:tcPr>
            <w:tcW w:w="2235" w:type="dxa"/>
          </w:tcPr>
          <w:p w:rsidR="00165EC7" w:rsidRPr="00C60E72" w:rsidRDefault="00165EC7" w:rsidP="00992552">
            <w:pPr>
              <w:spacing w:after="0" w:line="240" w:lineRule="auto"/>
              <w:rPr>
                <w:b/>
              </w:rPr>
            </w:pPr>
            <w:r w:rsidRPr="00C60E72">
              <w:rPr>
                <w:b/>
              </w:rPr>
              <w:t>Code commenting</w:t>
            </w:r>
          </w:p>
        </w:tc>
        <w:tc>
          <w:tcPr>
            <w:tcW w:w="5549" w:type="dxa"/>
          </w:tcPr>
          <w:p w:rsidR="00165EC7" w:rsidRPr="00C60E72" w:rsidRDefault="00165EC7" w:rsidP="00992552">
            <w:pPr>
              <w:numPr>
                <w:ilvl w:val="0"/>
                <w:numId w:val="21"/>
              </w:numPr>
              <w:spacing w:after="0" w:line="240" w:lineRule="auto"/>
            </w:pPr>
            <w:r w:rsidRPr="00C60E72">
              <w:t>Both in-line and block commenting complete</w:t>
            </w:r>
          </w:p>
          <w:p w:rsidR="00165EC7" w:rsidRPr="00C60E72" w:rsidRDefault="00EF7EC6" w:rsidP="00E103CB">
            <w:pPr>
              <w:numPr>
                <w:ilvl w:val="0"/>
                <w:numId w:val="21"/>
              </w:numPr>
              <w:spacing w:after="0" w:line="240" w:lineRule="auto"/>
            </w:pPr>
            <w:r>
              <w:t>Comments explain logic,</w:t>
            </w:r>
            <w:r w:rsidR="00165EC7" w:rsidRPr="00C60E72">
              <w:t xml:space="preserve"> do not simply translate the code.</w:t>
            </w:r>
          </w:p>
        </w:tc>
        <w:tc>
          <w:tcPr>
            <w:tcW w:w="0" w:type="auto"/>
          </w:tcPr>
          <w:p w:rsidR="00165EC7" w:rsidRPr="00C60E72" w:rsidRDefault="00165EC7" w:rsidP="00992552">
            <w:pPr>
              <w:spacing w:after="0" w:line="240" w:lineRule="auto"/>
              <w:jc w:val="center"/>
            </w:pPr>
            <w:r w:rsidRPr="00C60E72">
              <w:t>10%</w:t>
            </w:r>
          </w:p>
        </w:tc>
      </w:tr>
      <w:tr w:rsidR="00A65D08" w:rsidRPr="00C60E72" w:rsidTr="00527026">
        <w:trPr>
          <w:trHeight w:val="343"/>
        </w:trPr>
        <w:tc>
          <w:tcPr>
            <w:tcW w:w="2235" w:type="dxa"/>
          </w:tcPr>
          <w:p w:rsidR="00A65D08" w:rsidRPr="00C60E72" w:rsidRDefault="00A65D08" w:rsidP="00A65D08">
            <w:pPr>
              <w:spacing w:after="0" w:line="240" w:lineRule="auto"/>
              <w:rPr>
                <w:b/>
              </w:rPr>
            </w:pPr>
            <w:r w:rsidRPr="009836E9">
              <w:rPr>
                <w:b/>
                <w:highlight w:val="yellow"/>
              </w:rPr>
              <w:t>Planning document</w:t>
            </w:r>
          </w:p>
        </w:tc>
        <w:tc>
          <w:tcPr>
            <w:tcW w:w="5549" w:type="dxa"/>
          </w:tcPr>
          <w:p w:rsidR="00A65D08" w:rsidRDefault="00B95FEE" w:rsidP="00992552">
            <w:pPr>
              <w:numPr>
                <w:ilvl w:val="0"/>
                <w:numId w:val="22"/>
              </w:numPr>
              <w:spacing w:after="0" w:line="240" w:lineRule="auto"/>
            </w:pPr>
            <w:r>
              <w:t>Answers are clear and complete.</w:t>
            </w:r>
          </w:p>
          <w:p w:rsidR="00B95FEE" w:rsidRDefault="00B95FEE" w:rsidP="00992552">
            <w:pPr>
              <w:numPr>
                <w:ilvl w:val="0"/>
                <w:numId w:val="22"/>
              </w:numPr>
              <w:spacing w:after="0" w:line="240" w:lineRule="auto"/>
            </w:pPr>
            <w:r>
              <w:t>Planning was done prior to implementation.</w:t>
            </w:r>
          </w:p>
          <w:p w:rsidR="00E27FB8" w:rsidRDefault="00E27FB8" w:rsidP="00992552">
            <w:pPr>
              <w:numPr>
                <w:ilvl w:val="0"/>
                <w:numId w:val="22"/>
              </w:numPr>
              <w:spacing w:after="0" w:line="240" w:lineRule="auto"/>
            </w:pPr>
            <w:r>
              <w:t>Changes to planning, with justification, noted in detail.</w:t>
            </w:r>
          </w:p>
        </w:tc>
        <w:tc>
          <w:tcPr>
            <w:tcW w:w="0" w:type="auto"/>
          </w:tcPr>
          <w:p w:rsidR="00A65D08" w:rsidRDefault="00576754" w:rsidP="00992552">
            <w:pPr>
              <w:spacing w:after="0" w:line="240" w:lineRule="auto"/>
              <w:jc w:val="center"/>
            </w:pPr>
            <w:r>
              <w:t>10%</w:t>
            </w:r>
          </w:p>
        </w:tc>
      </w:tr>
      <w:tr w:rsidR="00165EC7" w:rsidRPr="00C60E72" w:rsidTr="00527026">
        <w:trPr>
          <w:trHeight w:val="343"/>
        </w:trPr>
        <w:tc>
          <w:tcPr>
            <w:tcW w:w="2235" w:type="dxa"/>
          </w:tcPr>
          <w:p w:rsidR="00165EC7" w:rsidRPr="00C60E72" w:rsidRDefault="00165EC7" w:rsidP="00F916E3">
            <w:pPr>
              <w:spacing w:after="0" w:line="240" w:lineRule="auto"/>
              <w:rPr>
                <w:b/>
              </w:rPr>
            </w:pPr>
            <w:r w:rsidRPr="00E86AB9">
              <w:rPr>
                <w:b/>
                <w:highlight w:val="yellow"/>
              </w:rPr>
              <w:t>OO Architecture</w:t>
            </w:r>
            <w:r w:rsidRPr="00C60E72">
              <w:rPr>
                <w:b/>
              </w:rPr>
              <w:t xml:space="preserve"> </w:t>
            </w:r>
          </w:p>
        </w:tc>
        <w:tc>
          <w:tcPr>
            <w:tcW w:w="5549" w:type="dxa"/>
          </w:tcPr>
          <w:p w:rsidR="00165EC7" w:rsidRPr="00C60E72" w:rsidRDefault="00527026" w:rsidP="00992552">
            <w:pPr>
              <w:numPr>
                <w:ilvl w:val="0"/>
                <w:numId w:val="22"/>
              </w:numPr>
              <w:spacing w:after="0" w:line="240" w:lineRule="auto"/>
            </w:pPr>
            <w:r>
              <w:t>Correct classes included</w:t>
            </w:r>
          </w:p>
          <w:p w:rsidR="00165EC7" w:rsidRPr="00C60E72" w:rsidRDefault="00165EC7" w:rsidP="00992552">
            <w:pPr>
              <w:numPr>
                <w:ilvl w:val="0"/>
                <w:numId w:val="22"/>
              </w:numPr>
              <w:spacing w:after="0" w:line="240" w:lineRule="auto"/>
            </w:pPr>
            <w:r w:rsidRPr="00C60E72">
              <w:t>Inheritance and polymorphism are correctly employed</w:t>
            </w:r>
          </w:p>
          <w:p w:rsidR="00165EC7" w:rsidRPr="00C60E72" w:rsidRDefault="00165EC7" w:rsidP="00992552">
            <w:pPr>
              <w:numPr>
                <w:ilvl w:val="0"/>
                <w:numId w:val="22"/>
              </w:numPr>
              <w:spacing w:after="0" w:line="240" w:lineRule="auto"/>
            </w:pPr>
            <w:r w:rsidRPr="00C60E72">
              <w:t>Roles assigned correctly to classes</w:t>
            </w:r>
          </w:p>
        </w:tc>
        <w:tc>
          <w:tcPr>
            <w:tcW w:w="0" w:type="auto"/>
          </w:tcPr>
          <w:p w:rsidR="00165EC7" w:rsidRPr="00C60E72" w:rsidRDefault="00576754" w:rsidP="00992552">
            <w:pPr>
              <w:spacing w:after="0" w:line="240" w:lineRule="auto"/>
              <w:jc w:val="center"/>
            </w:pPr>
            <w:r>
              <w:t>20</w:t>
            </w:r>
            <w:r w:rsidR="00165EC7" w:rsidRPr="00C60E72">
              <w:t>%</w:t>
            </w:r>
          </w:p>
        </w:tc>
      </w:tr>
      <w:tr w:rsidR="00165EC7" w:rsidRPr="00C60E72" w:rsidTr="00527026">
        <w:trPr>
          <w:trHeight w:val="1323"/>
        </w:trPr>
        <w:tc>
          <w:tcPr>
            <w:tcW w:w="2235" w:type="dxa"/>
          </w:tcPr>
          <w:p w:rsidR="00165EC7" w:rsidRPr="00C60E72" w:rsidRDefault="00165EC7" w:rsidP="00F916E3">
            <w:pPr>
              <w:spacing w:after="0" w:line="240" w:lineRule="auto"/>
              <w:rPr>
                <w:b/>
              </w:rPr>
            </w:pPr>
            <w:r w:rsidRPr="00C60E72">
              <w:rPr>
                <w:b/>
              </w:rPr>
              <w:t xml:space="preserve">Code elegance </w:t>
            </w:r>
          </w:p>
        </w:tc>
        <w:tc>
          <w:tcPr>
            <w:tcW w:w="5549" w:type="dxa"/>
          </w:tcPr>
          <w:p w:rsidR="00165EC7" w:rsidRPr="00C60E72" w:rsidRDefault="00165EC7" w:rsidP="00992552">
            <w:pPr>
              <w:numPr>
                <w:ilvl w:val="0"/>
                <w:numId w:val="23"/>
              </w:numPr>
              <w:spacing w:after="0" w:line="240" w:lineRule="auto"/>
            </w:pPr>
            <w:r w:rsidRPr="00C60E72">
              <w:t>Appropriate modularity</w:t>
            </w:r>
          </w:p>
          <w:p w:rsidR="00165EC7" w:rsidRPr="00C60E72" w:rsidRDefault="00165EC7" w:rsidP="00992552">
            <w:pPr>
              <w:numPr>
                <w:ilvl w:val="0"/>
                <w:numId w:val="23"/>
              </w:numPr>
              <w:spacing w:after="0" w:line="240" w:lineRule="auto"/>
            </w:pPr>
            <w:r w:rsidRPr="00C60E72">
              <w:t>Sensible algorithmic approaches</w:t>
            </w:r>
          </w:p>
          <w:p w:rsidR="00165EC7" w:rsidRPr="00C60E72" w:rsidRDefault="00165EC7" w:rsidP="00992552">
            <w:pPr>
              <w:numPr>
                <w:ilvl w:val="0"/>
                <w:numId w:val="23"/>
              </w:numPr>
              <w:spacing w:after="0" w:line="240" w:lineRule="auto"/>
            </w:pPr>
            <w:r w:rsidRPr="00C60E72">
              <w:t xml:space="preserve">Correct flow of control </w:t>
            </w:r>
          </w:p>
          <w:p w:rsidR="00165EC7" w:rsidRPr="00C60E72" w:rsidRDefault="00165EC7" w:rsidP="00992552">
            <w:pPr>
              <w:numPr>
                <w:ilvl w:val="0"/>
                <w:numId w:val="23"/>
              </w:numPr>
              <w:spacing w:after="0" w:line="240" w:lineRule="auto"/>
            </w:pPr>
            <w:r w:rsidRPr="00C60E72">
              <w:t>No integer literals in code</w:t>
            </w:r>
          </w:p>
          <w:p w:rsidR="00165EC7" w:rsidRPr="00C60E72" w:rsidRDefault="00165EC7" w:rsidP="00992552">
            <w:pPr>
              <w:numPr>
                <w:ilvl w:val="0"/>
                <w:numId w:val="23"/>
              </w:numPr>
              <w:spacing w:after="0" w:line="240" w:lineRule="auto"/>
            </w:pPr>
            <w:r w:rsidRPr="00C60E72">
              <w:t>Sensible variable naming</w:t>
            </w:r>
          </w:p>
        </w:tc>
        <w:tc>
          <w:tcPr>
            <w:tcW w:w="0" w:type="auto"/>
          </w:tcPr>
          <w:p w:rsidR="00165EC7" w:rsidRPr="00C60E72" w:rsidRDefault="00FA6D1E" w:rsidP="00992552">
            <w:pPr>
              <w:spacing w:after="0" w:line="240" w:lineRule="auto"/>
              <w:jc w:val="center"/>
            </w:pPr>
            <w:r>
              <w:t>25</w:t>
            </w:r>
            <w:r w:rsidR="00165EC7" w:rsidRPr="00C60E72">
              <w:t>%</w:t>
            </w:r>
          </w:p>
        </w:tc>
      </w:tr>
      <w:tr w:rsidR="00165EC7" w:rsidRPr="00C60E72" w:rsidTr="00527026">
        <w:trPr>
          <w:trHeight w:val="580"/>
        </w:trPr>
        <w:tc>
          <w:tcPr>
            <w:tcW w:w="2235" w:type="dxa"/>
          </w:tcPr>
          <w:p w:rsidR="00165EC7" w:rsidRPr="00C60E72" w:rsidRDefault="00165EC7" w:rsidP="00992552">
            <w:pPr>
              <w:spacing w:after="0" w:line="240" w:lineRule="auto"/>
              <w:rPr>
                <w:b/>
              </w:rPr>
            </w:pPr>
            <w:r w:rsidRPr="00C60E72">
              <w:rPr>
                <w:b/>
              </w:rPr>
              <w:t>Functionality</w:t>
            </w:r>
            <w:r w:rsidR="00F916E3">
              <w:rPr>
                <w:b/>
              </w:rPr>
              <w:t xml:space="preserve"> &amp; Robustness</w:t>
            </w:r>
          </w:p>
        </w:tc>
        <w:tc>
          <w:tcPr>
            <w:tcW w:w="5549" w:type="dxa"/>
          </w:tcPr>
          <w:p w:rsidR="00165EC7" w:rsidRDefault="00165EC7" w:rsidP="00F916E3">
            <w:pPr>
              <w:numPr>
                <w:ilvl w:val="0"/>
                <w:numId w:val="24"/>
              </w:numPr>
              <w:spacing w:after="0" w:line="240" w:lineRule="auto"/>
            </w:pPr>
            <w:r w:rsidRPr="00C60E72">
              <w:t>A</w:t>
            </w:r>
            <w:r w:rsidR="00F916E3">
              <w:t>ll functionality as described above</w:t>
            </w:r>
          </w:p>
          <w:p w:rsidR="00F916E3" w:rsidRPr="00C60E72" w:rsidRDefault="00F916E3" w:rsidP="00F916E3">
            <w:pPr>
              <w:numPr>
                <w:ilvl w:val="0"/>
                <w:numId w:val="24"/>
              </w:numPr>
              <w:spacing w:after="0" w:line="240" w:lineRule="auto"/>
            </w:pPr>
            <w:r w:rsidRPr="00C60E72">
              <w:t>No bugs</w:t>
            </w:r>
            <w:r>
              <w:t>. Does not crash.</w:t>
            </w:r>
          </w:p>
        </w:tc>
        <w:tc>
          <w:tcPr>
            <w:tcW w:w="0" w:type="auto"/>
          </w:tcPr>
          <w:p w:rsidR="00165EC7" w:rsidRPr="00C60E72" w:rsidRDefault="00571D03" w:rsidP="00992552">
            <w:pPr>
              <w:spacing w:after="0" w:line="240" w:lineRule="auto"/>
              <w:jc w:val="center"/>
            </w:pPr>
            <w:r>
              <w:t>25</w:t>
            </w:r>
            <w:r w:rsidR="00165EC7" w:rsidRPr="00C60E72">
              <w:t>%</w:t>
            </w:r>
          </w:p>
        </w:tc>
      </w:tr>
      <w:tr w:rsidR="00165EC7" w:rsidRPr="00C60E72" w:rsidTr="00527026">
        <w:trPr>
          <w:trHeight w:val="416"/>
        </w:trPr>
        <w:tc>
          <w:tcPr>
            <w:tcW w:w="2235" w:type="dxa"/>
          </w:tcPr>
          <w:p w:rsidR="00165EC7" w:rsidRPr="00C60E72" w:rsidRDefault="003A35B7" w:rsidP="00992552">
            <w:pPr>
              <w:spacing w:after="0" w:line="240" w:lineRule="auto"/>
              <w:rPr>
                <w:b/>
              </w:rPr>
            </w:pPr>
            <w:r>
              <w:rPr>
                <w:b/>
              </w:rPr>
              <w:t>Player Experience</w:t>
            </w:r>
          </w:p>
        </w:tc>
        <w:tc>
          <w:tcPr>
            <w:tcW w:w="5549" w:type="dxa"/>
          </w:tcPr>
          <w:p w:rsidR="00165EC7" w:rsidRDefault="003A35B7" w:rsidP="00992552">
            <w:pPr>
              <w:numPr>
                <w:ilvl w:val="0"/>
                <w:numId w:val="25"/>
              </w:numPr>
              <w:spacing w:after="0" w:line="240" w:lineRule="auto"/>
            </w:pPr>
            <w:r>
              <w:t>UI is clear</w:t>
            </w:r>
          </w:p>
          <w:p w:rsidR="003A35B7" w:rsidRDefault="003A35B7" w:rsidP="00992552">
            <w:pPr>
              <w:numPr>
                <w:ilvl w:val="0"/>
                <w:numId w:val="25"/>
              </w:numPr>
              <w:spacing w:after="0" w:line="240" w:lineRule="auto"/>
            </w:pPr>
            <w:r>
              <w:t>Visual appearance is coherent</w:t>
            </w:r>
          </w:p>
          <w:p w:rsidR="003A35B7" w:rsidRPr="00C60E72" w:rsidRDefault="003A35B7" w:rsidP="00992552">
            <w:pPr>
              <w:numPr>
                <w:ilvl w:val="0"/>
                <w:numId w:val="25"/>
              </w:numPr>
              <w:spacing w:after="0" w:line="240" w:lineRule="auto"/>
            </w:pPr>
            <w:r>
              <w:t>Score and player state feedback is clear.</w:t>
            </w:r>
          </w:p>
        </w:tc>
        <w:tc>
          <w:tcPr>
            <w:tcW w:w="0" w:type="auto"/>
          </w:tcPr>
          <w:p w:rsidR="00165EC7" w:rsidRPr="00C60E72" w:rsidRDefault="00FA6D1E" w:rsidP="00992552">
            <w:pPr>
              <w:spacing w:after="0" w:line="240" w:lineRule="auto"/>
              <w:jc w:val="center"/>
            </w:pPr>
            <w:r>
              <w:t>10</w:t>
            </w:r>
            <w:r w:rsidR="00165EC7" w:rsidRPr="00C60E72">
              <w:t>%</w:t>
            </w:r>
          </w:p>
        </w:tc>
      </w:tr>
    </w:tbl>
    <w:p w:rsidR="00597B05" w:rsidRDefault="00597B05" w:rsidP="00992552">
      <w:pPr>
        <w:spacing w:after="0"/>
        <w:rPr>
          <w:b/>
        </w:rPr>
      </w:pPr>
    </w:p>
    <w:p w:rsidR="00A0540B" w:rsidRPr="00A0540B" w:rsidRDefault="00A0540B" w:rsidP="00992552">
      <w:pPr>
        <w:spacing w:after="0"/>
      </w:pPr>
      <w:r>
        <w:rPr>
          <w:b/>
        </w:rPr>
        <w:t xml:space="preserve">Group Contribution: </w:t>
      </w:r>
      <w:r w:rsidR="00814F4F">
        <w:t>A</w:t>
      </w:r>
      <w:r>
        <w:t xml:space="preserve">ll </w:t>
      </w:r>
      <w:r w:rsidR="00814F4F">
        <w:t xml:space="preserve">git </w:t>
      </w:r>
      <w:r>
        <w:t xml:space="preserve">commit messages must identify which member (or members) of the pair participated in the associated work session. Proportional contribution will be determined by inspection of the commit logs. </w:t>
      </w:r>
      <w:r w:rsidR="00396821">
        <w:t>If the commit logs show evidence of significantly uneven contribution proportion, the lecturer may choose to adjust the mark of the lesser contributor downward by an amount derived from the individual contributions.</w:t>
      </w:r>
    </w:p>
    <w:p w:rsidR="00A0540B" w:rsidRDefault="00A0540B" w:rsidP="00992552">
      <w:pPr>
        <w:spacing w:after="0"/>
        <w:rPr>
          <w:b/>
        </w:rPr>
      </w:pPr>
    </w:p>
    <w:p w:rsidR="00067A8D" w:rsidRDefault="00067A8D" w:rsidP="00992552">
      <w:pPr>
        <w:spacing w:after="0"/>
        <w:rPr>
          <w:b/>
        </w:rPr>
      </w:pPr>
      <w:r>
        <w:rPr>
          <w:b/>
        </w:rPr>
        <w:t>Submission:</w:t>
      </w:r>
    </w:p>
    <w:p w:rsidR="00207360" w:rsidRDefault="007007B9" w:rsidP="00992552">
      <w:pPr>
        <w:spacing w:after="0"/>
      </w:pPr>
      <w:r>
        <w:t>Visual Studio P</w:t>
      </w:r>
      <w:r w:rsidR="00C777A8">
        <w:t>roject</w:t>
      </w:r>
      <w:r>
        <w:t xml:space="preserve"> files</w:t>
      </w:r>
      <w:r w:rsidR="00C777A8">
        <w:t>, media</w:t>
      </w:r>
      <w:r>
        <w:t xml:space="preserve"> files,</w:t>
      </w:r>
      <w:r w:rsidR="00877DB8">
        <w:t xml:space="preserve"> and completed Planning D</w:t>
      </w:r>
      <w:r w:rsidR="00C777A8">
        <w:t xml:space="preserve">ocument </w:t>
      </w:r>
      <w:r w:rsidR="004D1AF2">
        <w:t xml:space="preserve">(see below) </w:t>
      </w:r>
      <w:r w:rsidR="00F90729">
        <w:t xml:space="preserve">must </w:t>
      </w:r>
      <w:r w:rsidR="0015759E">
        <w:t>be submitted via Gitlab</w:t>
      </w:r>
      <w:r w:rsidR="00B30F0B">
        <w:t xml:space="preserve"> as described in class.</w:t>
      </w:r>
      <w:r w:rsidR="00F04C67">
        <w:t xml:space="preserve"> </w:t>
      </w:r>
      <w:r w:rsidR="00301457">
        <w:t>Each pair will need to create a repo for development</w:t>
      </w:r>
      <w:r w:rsidR="00A74F70">
        <w:t xml:space="preserve"> that both </w:t>
      </w:r>
      <w:proofErr w:type="spellStart"/>
      <w:r w:rsidR="00A74F70">
        <w:t>devs</w:t>
      </w:r>
      <w:proofErr w:type="spellEnd"/>
      <w:r w:rsidR="00A74F70">
        <w:t xml:space="preserve"> can access</w:t>
      </w:r>
      <w:r w:rsidR="00301457">
        <w:t xml:space="preserve">. Be sure to </w:t>
      </w:r>
      <w:r w:rsidR="001F4553">
        <w:t xml:space="preserve">also </w:t>
      </w:r>
      <w:r w:rsidR="00301457">
        <w:t xml:space="preserve">set me as a collaborator. </w:t>
      </w:r>
      <w:r w:rsidR="003D59FA">
        <w:t xml:space="preserve">Additional </w:t>
      </w:r>
      <w:r w:rsidR="00F04C67">
        <w:t xml:space="preserve">paper planning documents, </w:t>
      </w:r>
      <w:r w:rsidR="003D59FA">
        <w:t xml:space="preserve">if any, can be </w:t>
      </w:r>
      <w:r w:rsidR="00F04C67">
        <w:t>upload</w:t>
      </w:r>
      <w:r w:rsidR="003D59FA">
        <w:t>ed as</w:t>
      </w:r>
      <w:r w:rsidR="00F04C67">
        <w:t xml:space="preserve"> scans or photographs.</w:t>
      </w:r>
    </w:p>
    <w:p w:rsidR="009E1476" w:rsidRDefault="009E1476" w:rsidP="00992552">
      <w:pPr>
        <w:spacing w:after="0"/>
      </w:pPr>
    </w:p>
    <w:p w:rsidR="009E1476" w:rsidRDefault="009E1476" w:rsidP="00992552">
      <w:pPr>
        <w:spacing w:after="0"/>
      </w:pPr>
      <w:r>
        <w:t xml:space="preserve">A minimum of two commits per week is required. Insufficient commit frequency is grounds </w:t>
      </w:r>
      <w:r w:rsidR="009F0203">
        <w:t>for rejection of the submission and award of zero marks for the assignment.</w:t>
      </w:r>
    </w:p>
    <w:p w:rsidR="00207360" w:rsidRDefault="00207360" w:rsidP="00207360">
      <w:r>
        <w:br w:type="page"/>
      </w:r>
      <w:bookmarkStart w:id="0" w:name="_GoBack"/>
      <w:bookmarkEnd w:id="0"/>
    </w:p>
    <w:p w:rsidR="00207360" w:rsidRDefault="00207360" w:rsidP="00207360">
      <w:pPr>
        <w:pStyle w:val="Heading1"/>
        <w:spacing w:before="120"/>
        <w:jc w:val="center"/>
        <w:rPr>
          <w:rFonts w:asciiTheme="minorHAnsi" w:hAnsiTheme="minorHAnsi"/>
        </w:rPr>
      </w:pPr>
      <w:r>
        <w:rPr>
          <w:rFonts w:asciiTheme="minorHAnsi" w:hAnsiTheme="minorHAnsi"/>
        </w:rPr>
        <w:lastRenderedPageBreak/>
        <w:t>2D Roguelike Planning Document</w:t>
      </w:r>
    </w:p>
    <w:p w:rsidR="00207360" w:rsidRDefault="00207360" w:rsidP="00207360"/>
    <w:p w:rsidR="00AD0FB8" w:rsidRDefault="00207360" w:rsidP="00207360">
      <w:r>
        <w:t xml:space="preserve">Fill in the following questions in detail before you begin to code your game. </w:t>
      </w:r>
      <w:r w:rsidR="000B426C">
        <w:t>Please use a digital copy of the document, not a hard copy. For each question</w:t>
      </w:r>
      <w:r w:rsidR="007A1637">
        <w:t xml:space="preserve">, justify your answer. </w:t>
      </w:r>
      <w:r w:rsidR="00AD0FB8">
        <w:t xml:space="preserve">If during implementation you make any changes to your originally articulated plan, </w:t>
      </w:r>
      <w:r w:rsidR="001B1CA9">
        <w:t xml:space="preserve">amend the document, </w:t>
      </w:r>
      <w:r w:rsidR="00AD0FB8">
        <w:t>specify</w:t>
      </w:r>
      <w:r w:rsidR="001B1CA9">
        <w:t>ing</w:t>
      </w:r>
      <w:r w:rsidR="00AD0FB8">
        <w:t xml:space="preserve"> the changes, and explain</w:t>
      </w:r>
      <w:r w:rsidR="001B1CA9">
        <w:t>ing</w:t>
      </w:r>
      <w:r w:rsidR="00AD0FB8">
        <w:t xml:space="preserve"> your rationale.</w:t>
      </w:r>
    </w:p>
    <w:p w:rsidR="00207360" w:rsidRPr="00E43DB5" w:rsidRDefault="00207360" w:rsidP="00207360">
      <w:r>
        <w:t>Submit the completed document wit</w:t>
      </w:r>
      <w:r w:rsidR="0015759E">
        <w:t>h your source code via Gitlab</w:t>
      </w:r>
      <w:r>
        <w:t>.</w:t>
      </w:r>
      <w:r w:rsidR="00E43DB5">
        <w:t xml:space="preserve"> To receive full credit, the completed document </w:t>
      </w:r>
      <w:r w:rsidR="00E43DB5">
        <w:rPr>
          <w:b/>
        </w:rPr>
        <w:t>must</w:t>
      </w:r>
      <w:r w:rsidR="0015759E">
        <w:t xml:space="preserve"> be </w:t>
      </w:r>
      <w:r w:rsidR="00E43DB5">
        <w:t>uploaded to the repo before any code files.</w:t>
      </w:r>
    </w:p>
    <w:tbl>
      <w:tblPr>
        <w:tblStyle w:val="TableGrid"/>
        <w:tblW w:w="5000" w:type="pct"/>
        <w:tblLook w:val="04A0" w:firstRow="1" w:lastRow="0" w:firstColumn="1" w:lastColumn="0" w:noHBand="0" w:noVBand="1"/>
      </w:tblPr>
      <w:tblGrid>
        <w:gridCol w:w="8522"/>
      </w:tblGrid>
      <w:tr w:rsidR="00B1730B" w:rsidRPr="00B1730B" w:rsidTr="004E63B1">
        <w:tc>
          <w:tcPr>
            <w:tcW w:w="5000" w:type="pct"/>
          </w:tcPr>
          <w:p w:rsidR="00B1730B" w:rsidRPr="00B1730B" w:rsidRDefault="00B1730B" w:rsidP="004D49DF">
            <w:pPr>
              <w:pStyle w:val="ListParagraph"/>
              <w:numPr>
                <w:ilvl w:val="0"/>
                <w:numId w:val="30"/>
              </w:numPr>
              <w:spacing w:after="0" w:line="240" w:lineRule="auto"/>
              <w:ind w:left="357" w:hanging="357"/>
            </w:pPr>
            <w:r w:rsidRPr="00B1730B">
              <w:t xml:space="preserve">Are your player, </w:t>
            </w:r>
            <w:r w:rsidR="007A1637">
              <w:t>items</w:t>
            </w:r>
            <w:r w:rsidRPr="00B1730B">
              <w:t xml:space="preserve"> and enemies the same class, different classes in the same family, or completely different classes? </w:t>
            </w:r>
          </w:p>
        </w:tc>
      </w:tr>
      <w:tr w:rsidR="00682115" w:rsidRPr="00B1730B" w:rsidTr="004E63B1">
        <w:tc>
          <w:tcPr>
            <w:tcW w:w="5000" w:type="pct"/>
          </w:tcPr>
          <w:p w:rsidR="00682115" w:rsidRPr="00B1730B" w:rsidRDefault="00682115" w:rsidP="000D0BC5">
            <w:pPr>
              <w:pStyle w:val="ListParagraph"/>
              <w:numPr>
                <w:ilvl w:val="0"/>
                <w:numId w:val="30"/>
              </w:numPr>
              <w:spacing w:after="0" w:line="240" w:lineRule="auto"/>
              <w:ind w:left="357" w:hanging="357"/>
            </w:pPr>
            <w:r>
              <w:t>What logic wi</w:t>
            </w:r>
            <w:r w:rsidR="003219C3">
              <w:t>ll you put in</w:t>
            </w:r>
            <w:r w:rsidR="00536CD8">
              <w:t>to</w:t>
            </w:r>
            <w:r w:rsidR="003219C3">
              <w:t xml:space="preserve"> your Form class? </w:t>
            </w:r>
            <w:r w:rsidR="000D0BC5">
              <w:t>What logic will you put into your Game Manager class?</w:t>
            </w:r>
          </w:p>
        </w:tc>
      </w:tr>
      <w:tr w:rsidR="00B1730B" w:rsidRPr="00B1730B" w:rsidTr="004E63B1">
        <w:tc>
          <w:tcPr>
            <w:tcW w:w="5000" w:type="pct"/>
          </w:tcPr>
          <w:p w:rsidR="00B1730B" w:rsidRPr="00B1730B" w:rsidRDefault="00B1730B" w:rsidP="004D2161">
            <w:pPr>
              <w:pStyle w:val="ListParagraph"/>
              <w:numPr>
                <w:ilvl w:val="0"/>
                <w:numId w:val="30"/>
              </w:numPr>
              <w:spacing w:after="0" w:line="240" w:lineRule="auto"/>
              <w:ind w:left="357" w:hanging="357"/>
            </w:pPr>
            <w:r w:rsidRPr="00B1730B">
              <w:t>What class</w:t>
            </w:r>
            <w:r w:rsidR="009C5B60">
              <w:t>(</w:t>
            </w:r>
            <w:proofErr w:type="spellStart"/>
            <w:r w:rsidRPr="00B1730B">
              <w:t>es</w:t>
            </w:r>
            <w:proofErr w:type="spellEnd"/>
            <w:r w:rsidR="009C5B60">
              <w:t>)</w:t>
            </w:r>
            <w:r w:rsidRPr="00B1730B">
              <w:t xml:space="preserve"> do you need to </w:t>
            </w:r>
            <w:r w:rsidR="009C5B60">
              <w:t xml:space="preserve">implement </w:t>
            </w:r>
            <w:r w:rsidRPr="00B1730B">
              <w:t>the dungeon?</w:t>
            </w:r>
            <w:r w:rsidR="00FD6372">
              <w:t xml:space="preserve"> Briefly explain the job of each class, </w:t>
            </w:r>
            <w:r w:rsidR="004D2161">
              <w:t>list the</w:t>
            </w:r>
            <w:r w:rsidR="00FD6372">
              <w:t xml:space="preserve"> data </w:t>
            </w:r>
            <w:r w:rsidR="004D2161">
              <w:t xml:space="preserve">members </w:t>
            </w:r>
            <w:r w:rsidR="00FD6372">
              <w:t>it must hold</w:t>
            </w:r>
            <w:r w:rsidR="00633E39">
              <w:t>,</w:t>
            </w:r>
            <w:r w:rsidR="004D2161">
              <w:t xml:space="preserve"> and the </w:t>
            </w:r>
            <w:r w:rsidR="00FD6372">
              <w:t>methods it must expose.</w:t>
            </w:r>
            <w:r w:rsidR="006F5912">
              <w:t xml:space="preserve"> How do the Dungeon and the TileMap communicate?</w:t>
            </w:r>
          </w:p>
        </w:tc>
      </w:tr>
      <w:tr w:rsidR="00B1730B" w:rsidRPr="00B1730B" w:rsidTr="004E63B1">
        <w:tc>
          <w:tcPr>
            <w:tcW w:w="5000" w:type="pct"/>
          </w:tcPr>
          <w:p w:rsidR="00B1730B" w:rsidRPr="00B1730B" w:rsidRDefault="00B1730B" w:rsidP="004D49DF">
            <w:pPr>
              <w:pStyle w:val="ListParagraph"/>
              <w:numPr>
                <w:ilvl w:val="0"/>
                <w:numId w:val="30"/>
              </w:numPr>
              <w:spacing w:after="0" w:line="240" w:lineRule="auto"/>
              <w:ind w:left="357" w:hanging="357"/>
            </w:pPr>
            <w:r w:rsidRPr="00B1730B">
              <w:t xml:space="preserve">What data structure(s) do you need to hold </w:t>
            </w:r>
            <w:r w:rsidR="006D5772">
              <w:t xml:space="preserve">collections of </w:t>
            </w:r>
            <w:r w:rsidRPr="00B1730B">
              <w:t xml:space="preserve">enemies and </w:t>
            </w:r>
            <w:r w:rsidR="00014924">
              <w:t>items?</w:t>
            </w:r>
          </w:p>
        </w:tc>
      </w:tr>
      <w:tr w:rsidR="00B1730B" w:rsidRPr="00B1730B" w:rsidTr="004E63B1">
        <w:tc>
          <w:tcPr>
            <w:tcW w:w="5000" w:type="pct"/>
          </w:tcPr>
          <w:p w:rsidR="00B1730B" w:rsidRPr="00B1730B" w:rsidRDefault="00B1730B" w:rsidP="004D49DF">
            <w:pPr>
              <w:pStyle w:val="ListParagraph"/>
              <w:numPr>
                <w:ilvl w:val="0"/>
                <w:numId w:val="30"/>
              </w:numPr>
              <w:spacing w:after="0" w:line="240" w:lineRule="auto"/>
              <w:ind w:left="357" w:hanging="357"/>
            </w:pPr>
            <w:r w:rsidRPr="00B1730B">
              <w:t xml:space="preserve">Does the dungeon </w:t>
            </w:r>
            <w:r w:rsidR="00D230DA">
              <w:t>need pointers to its sprites? Why or why not?</w:t>
            </w:r>
          </w:p>
        </w:tc>
      </w:tr>
      <w:tr w:rsidR="00B1730B" w:rsidRPr="00B1730B" w:rsidTr="004E63B1">
        <w:tc>
          <w:tcPr>
            <w:tcW w:w="5000" w:type="pct"/>
          </w:tcPr>
          <w:p w:rsidR="00B1730B" w:rsidRPr="00B1730B" w:rsidRDefault="00D230DA" w:rsidP="00D230DA">
            <w:pPr>
              <w:pStyle w:val="ListParagraph"/>
              <w:numPr>
                <w:ilvl w:val="0"/>
                <w:numId w:val="30"/>
              </w:numPr>
              <w:spacing w:after="0" w:line="240" w:lineRule="auto"/>
              <w:ind w:left="357" w:hanging="357"/>
            </w:pPr>
            <w:r>
              <w:t>D</w:t>
            </w:r>
            <w:r w:rsidR="00B1730B" w:rsidRPr="00B1730B">
              <w:t>oes the sprite</w:t>
            </w:r>
            <w:r>
              <w:t xml:space="preserve"> class need a pointer to its dungeon? Why or why not?</w:t>
            </w:r>
          </w:p>
        </w:tc>
      </w:tr>
      <w:tr w:rsidR="00B1730B" w:rsidRPr="00B1730B" w:rsidTr="004E63B1">
        <w:tc>
          <w:tcPr>
            <w:tcW w:w="5000" w:type="pct"/>
          </w:tcPr>
          <w:p w:rsidR="00B1730B" w:rsidRPr="00B1730B" w:rsidRDefault="00B1730B" w:rsidP="004D49DF">
            <w:pPr>
              <w:pStyle w:val="ListParagraph"/>
              <w:numPr>
                <w:ilvl w:val="0"/>
                <w:numId w:val="30"/>
              </w:numPr>
              <w:spacing w:after="0" w:line="240" w:lineRule="auto"/>
              <w:ind w:left="357" w:hanging="357"/>
            </w:pPr>
            <w:r w:rsidRPr="00B1730B">
              <w:t xml:space="preserve">What enum types </w:t>
            </w:r>
            <w:r w:rsidR="00BC79AB">
              <w:t xml:space="preserve">(if any) </w:t>
            </w:r>
            <w:r w:rsidRPr="00B1730B">
              <w:t>do you need?</w:t>
            </w:r>
          </w:p>
        </w:tc>
      </w:tr>
      <w:tr w:rsidR="00B1730B" w:rsidRPr="00B1730B" w:rsidTr="004E63B1">
        <w:tc>
          <w:tcPr>
            <w:tcW w:w="5000" w:type="pct"/>
          </w:tcPr>
          <w:p w:rsidR="00B1730B" w:rsidRPr="00B1730B" w:rsidRDefault="00B1730B" w:rsidP="004D49DF">
            <w:pPr>
              <w:pStyle w:val="ListParagraph"/>
              <w:numPr>
                <w:ilvl w:val="0"/>
                <w:numId w:val="30"/>
              </w:numPr>
              <w:spacing w:after="0" w:line="240" w:lineRule="auto"/>
              <w:ind w:left="357" w:hanging="357"/>
            </w:pPr>
            <w:r w:rsidRPr="00B1730B">
              <w:t xml:space="preserve">Does the player </w:t>
            </w:r>
            <w:r w:rsidR="0068042E">
              <w:t xml:space="preserve">sprite </w:t>
            </w:r>
            <w:r w:rsidRPr="00B1730B">
              <w:t>need access t</w:t>
            </w:r>
            <w:r w:rsidR="0068042E">
              <w:t>o the collection(s) of enemy sprites</w:t>
            </w:r>
            <w:r w:rsidR="00484D79">
              <w:t>?</w:t>
            </w:r>
          </w:p>
        </w:tc>
      </w:tr>
      <w:tr w:rsidR="00B1730B" w:rsidRPr="00B1730B" w:rsidTr="004E63B1">
        <w:tc>
          <w:tcPr>
            <w:tcW w:w="5000" w:type="pct"/>
          </w:tcPr>
          <w:p w:rsidR="00B1730B" w:rsidRPr="00B1730B" w:rsidRDefault="00B1730B" w:rsidP="001B7A4B">
            <w:pPr>
              <w:pStyle w:val="ListParagraph"/>
              <w:numPr>
                <w:ilvl w:val="0"/>
                <w:numId w:val="30"/>
              </w:numPr>
              <w:spacing w:after="0" w:line="240" w:lineRule="auto"/>
              <w:ind w:left="357" w:hanging="357"/>
            </w:pPr>
            <w:r w:rsidRPr="00B1730B">
              <w:t xml:space="preserve">What class </w:t>
            </w:r>
            <w:r w:rsidR="00B7185F">
              <w:t>is responsible for creating</w:t>
            </w:r>
            <w:r w:rsidR="001B7A4B">
              <w:t xml:space="preserve"> </w:t>
            </w:r>
            <w:r w:rsidRPr="00B1730B">
              <w:t>the</w:t>
            </w:r>
            <w:r w:rsidR="00B7185F">
              <w:t xml:space="preserve"> collections of</w:t>
            </w:r>
            <w:r w:rsidRPr="00B1730B">
              <w:t xml:space="preserve"> enemies</w:t>
            </w:r>
            <w:r w:rsidR="008F56FD">
              <w:t xml:space="preserve"> and items?</w:t>
            </w:r>
          </w:p>
        </w:tc>
      </w:tr>
      <w:tr w:rsidR="00B1730B" w:rsidRPr="00B1730B" w:rsidTr="004E63B1">
        <w:tc>
          <w:tcPr>
            <w:tcW w:w="5000" w:type="pct"/>
          </w:tcPr>
          <w:p w:rsidR="00B1730B" w:rsidRPr="00B1730B" w:rsidRDefault="007F3013" w:rsidP="007F366F">
            <w:pPr>
              <w:pStyle w:val="ListParagraph"/>
              <w:numPr>
                <w:ilvl w:val="0"/>
                <w:numId w:val="30"/>
              </w:numPr>
              <w:spacing w:after="0" w:line="240" w:lineRule="auto"/>
              <w:ind w:left="357" w:hanging="357"/>
            </w:pPr>
            <w:r>
              <w:t>If you are using an FSM, w</w:t>
            </w:r>
            <w:r w:rsidR="00B1730B" w:rsidRPr="00B1730B">
              <w:t xml:space="preserve">hat class </w:t>
            </w:r>
            <w:r w:rsidR="00087F61">
              <w:t>calls</w:t>
            </w:r>
            <w:r>
              <w:t xml:space="preserve"> the FSM methods</w:t>
            </w:r>
            <w:r w:rsidR="00311307">
              <w:t xml:space="preserve"> of the sprites</w:t>
            </w:r>
            <w:r>
              <w:t>?</w:t>
            </w:r>
          </w:p>
        </w:tc>
      </w:tr>
      <w:tr w:rsidR="00B1730B" w:rsidRPr="00B1730B" w:rsidTr="004E63B1">
        <w:tc>
          <w:tcPr>
            <w:tcW w:w="5000" w:type="pct"/>
          </w:tcPr>
          <w:p w:rsidR="00B1730B" w:rsidRPr="00B1730B" w:rsidRDefault="00B1730B" w:rsidP="004E075B">
            <w:pPr>
              <w:pStyle w:val="ListParagraph"/>
              <w:numPr>
                <w:ilvl w:val="0"/>
                <w:numId w:val="30"/>
              </w:numPr>
              <w:spacing w:after="0" w:line="240" w:lineRule="auto"/>
              <w:ind w:left="357" w:hanging="357"/>
            </w:pPr>
            <w:r w:rsidRPr="00B1730B">
              <w:t xml:space="preserve">At each game cycle, you need to </w:t>
            </w:r>
            <w:r w:rsidR="00CB3661">
              <w:t>perform collision detection between the player character and each enemy and item in the dungeon.</w:t>
            </w:r>
            <w:r w:rsidR="00DF70C5">
              <w:t xml:space="preserve"> What class or classes hold a method to compare the areas of two entities to check for collision? </w:t>
            </w:r>
            <w:r w:rsidR="00FF1E90">
              <w:t xml:space="preserve">What is the function header of this method? </w:t>
            </w:r>
            <w:r w:rsidR="00DF70C5">
              <w:t>W</w:t>
            </w:r>
            <w:r w:rsidR="003F5CAB">
              <w:t xml:space="preserve">hat </w:t>
            </w:r>
            <w:r w:rsidR="004E075B">
              <w:t>other classes are involved in the collision detection logic?</w:t>
            </w:r>
          </w:p>
        </w:tc>
      </w:tr>
      <w:tr w:rsidR="00B1730B" w:rsidRPr="00B1730B" w:rsidTr="004E63B1">
        <w:tc>
          <w:tcPr>
            <w:tcW w:w="5000" w:type="pct"/>
          </w:tcPr>
          <w:p w:rsidR="00652D78" w:rsidRDefault="00652D78" w:rsidP="00652D78">
            <w:pPr>
              <w:pStyle w:val="ListParagraph"/>
              <w:numPr>
                <w:ilvl w:val="0"/>
                <w:numId w:val="30"/>
              </w:numPr>
              <w:spacing w:after="0" w:line="240" w:lineRule="auto"/>
              <w:ind w:left="357" w:hanging="357"/>
            </w:pPr>
            <w:r>
              <w:t>Describe the AI you are going to include.</w:t>
            </w:r>
          </w:p>
          <w:p w:rsidR="00652D78" w:rsidRDefault="00652D78" w:rsidP="00652D78">
            <w:pPr>
              <w:pStyle w:val="ListParagraph"/>
              <w:numPr>
                <w:ilvl w:val="1"/>
                <w:numId w:val="30"/>
              </w:numPr>
              <w:spacing w:after="0" w:line="240" w:lineRule="auto"/>
            </w:pPr>
            <w:r>
              <w:t xml:space="preserve">Describe the </w:t>
            </w:r>
            <w:proofErr w:type="spellStart"/>
            <w:r>
              <w:t>behaviour</w:t>
            </w:r>
            <w:proofErr w:type="spellEnd"/>
          </w:p>
          <w:p w:rsidR="00B1730B" w:rsidRPr="00B1730B" w:rsidRDefault="00652D78" w:rsidP="00652D78">
            <w:pPr>
              <w:pStyle w:val="ListParagraph"/>
              <w:numPr>
                <w:ilvl w:val="1"/>
                <w:numId w:val="30"/>
              </w:numPr>
              <w:spacing w:after="0" w:line="240" w:lineRule="auto"/>
            </w:pPr>
            <w:r>
              <w:t>Describe the implementation logic</w:t>
            </w:r>
            <w:r w:rsidR="00B1730B" w:rsidRPr="00B1730B">
              <w:t xml:space="preserve"> </w:t>
            </w:r>
          </w:p>
        </w:tc>
      </w:tr>
      <w:tr w:rsidR="00652D78" w:rsidRPr="00B1730B" w:rsidTr="004E63B1">
        <w:tc>
          <w:tcPr>
            <w:tcW w:w="5000" w:type="pct"/>
          </w:tcPr>
          <w:p w:rsidR="00652D78" w:rsidRDefault="00652D78" w:rsidP="00652D78">
            <w:pPr>
              <w:pStyle w:val="ListParagraph"/>
              <w:numPr>
                <w:ilvl w:val="0"/>
                <w:numId w:val="30"/>
              </w:numPr>
              <w:spacing w:after="0" w:line="240" w:lineRule="auto"/>
              <w:ind w:left="357" w:hanging="357"/>
            </w:pPr>
            <w:r>
              <w:t>Describe the trigonometry you are going to include (if not already contained in the AI from item 12).</w:t>
            </w:r>
          </w:p>
        </w:tc>
      </w:tr>
      <w:tr w:rsidR="000E0B16" w:rsidRPr="00B1730B" w:rsidTr="004E63B1">
        <w:tc>
          <w:tcPr>
            <w:tcW w:w="5000" w:type="pct"/>
          </w:tcPr>
          <w:p w:rsidR="000E0B16" w:rsidRDefault="000E0B16" w:rsidP="00652D78">
            <w:pPr>
              <w:pStyle w:val="ListParagraph"/>
              <w:numPr>
                <w:ilvl w:val="0"/>
                <w:numId w:val="30"/>
              </w:numPr>
              <w:spacing w:after="0" w:line="240" w:lineRule="auto"/>
              <w:ind w:left="357" w:hanging="357"/>
            </w:pPr>
            <w:r>
              <w:t>Describe, in detail, the logic of your battle algorithm and computations.</w:t>
            </w:r>
          </w:p>
        </w:tc>
      </w:tr>
      <w:tr w:rsidR="00200D18" w:rsidRPr="00B1730B" w:rsidTr="004E63B1">
        <w:tc>
          <w:tcPr>
            <w:tcW w:w="5000" w:type="pct"/>
          </w:tcPr>
          <w:p w:rsidR="00200D18" w:rsidRDefault="00944706" w:rsidP="00652D78">
            <w:pPr>
              <w:pStyle w:val="ListParagraph"/>
              <w:numPr>
                <w:ilvl w:val="0"/>
                <w:numId w:val="30"/>
              </w:numPr>
              <w:spacing w:after="0" w:line="240" w:lineRule="auto"/>
              <w:ind w:left="357" w:hanging="357"/>
            </w:pPr>
            <w:r>
              <w:t>Sketch the screen layout</w:t>
            </w:r>
            <w:r w:rsidR="000E0B16">
              <w:t xml:space="preserve"> </w:t>
            </w:r>
            <w:proofErr w:type="gramStart"/>
            <w:r w:rsidR="000E0B16">
              <w:t xml:space="preserve">-- </w:t>
            </w:r>
            <w:r>
              <w:t xml:space="preserve"> with</w:t>
            </w:r>
            <w:proofErr w:type="gramEnd"/>
            <w:r w:rsidR="000E0B16">
              <w:t xml:space="preserve"> --</w:t>
            </w:r>
            <w:r>
              <w:t xml:space="preserve"> controls that you will use to provide feedback during battle.</w:t>
            </w:r>
          </w:p>
        </w:tc>
      </w:tr>
    </w:tbl>
    <w:p w:rsidR="00207360" w:rsidRPr="00207360" w:rsidRDefault="00207360" w:rsidP="00207360"/>
    <w:p w:rsidR="00067A8D" w:rsidRPr="00067A8D" w:rsidRDefault="00067A8D" w:rsidP="00992552">
      <w:pPr>
        <w:spacing w:after="0"/>
      </w:pPr>
    </w:p>
    <w:sectPr w:rsidR="00067A8D" w:rsidRPr="00067A8D" w:rsidSect="00661164">
      <w:headerReference w:type="default" r:id="rId8"/>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C41F5" w:rsidRDefault="007C41F5">
      <w:r>
        <w:separator/>
      </w:r>
    </w:p>
  </w:endnote>
  <w:endnote w:type="continuationSeparator" w:id="0">
    <w:p w:rsidR="007C41F5" w:rsidRDefault="007C41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C41F5" w:rsidRDefault="007C41F5">
      <w:r>
        <w:separator/>
      </w:r>
    </w:p>
  </w:footnote>
  <w:footnote w:type="continuationSeparator" w:id="0">
    <w:p w:rsidR="007C41F5" w:rsidRDefault="007C41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2EEC" w:rsidRDefault="00C60E72" w:rsidP="00C64ED9">
    <w:pPr>
      <w:pStyle w:val="Header"/>
      <w:spacing w:after="0"/>
      <w:rPr>
        <w:lang w:val="en-NZ"/>
      </w:rPr>
    </w:pPr>
    <w:r>
      <w:rPr>
        <w:lang w:val="en-NZ"/>
      </w:rPr>
      <w:t>IN6</w:t>
    </w:r>
    <w:r w:rsidR="00C3306D">
      <w:rPr>
        <w:lang w:val="en-NZ"/>
      </w:rPr>
      <w:t>28</w:t>
    </w:r>
    <w:r>
      <w:rPr>
        <w:lang w:val="en-NZ"/>
      </w:rPr>
      <w:t xml:space="preserve"> </w:t>
    </w:r>
    <w:r w:rsidR="00C3306D">
      <w:rPr>
        <w:lang w:val="en-NZ"/>
      </w:rPr>
      <w:t>Intermediate Architectures and Algorithms</w:t>
    </w:r>
  </w:p>
  <w:p w:rsidR="0031488F" w:rsidRPr="0031488F" w:rsidRDefault="0015759E" w:rsidP="00C64ED9">
    <w:pPr>
      <w:pStyle w:val="Header"/>
      <w:spacing w:after="0"/>
      <w:rPr>
        <w:lang w:val="en-NZ"/>
      </w:rPr>
    </w:pPr>
    <w:r>
      <w:rPr>
        <w:lang w:val="en-NZ"/>
      </w:rPr>
      <w:t>Semester 2,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47ED"/>
    <w:multiLevelType w:val="hybridMultilevel"/>
    <w:tmpl w:val="3BCED14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385363B"/>
    <w:multiLevelType w:val="hybridMultilevel"/>
    <w:tmpl w:val="59AA62E2"/>
    <w:lvl w:ilvl="0" w:tplc="AFD4C2E8">
      <w:start w:val="1"/>
      <w:numFmt w:val="bullet"/>
      <w:lvlText w:val=""/>
      <w:lvlJc w:val="left"/>
      <w:pPr>
        <w:tabs>
          <w:tab w:val="num" w:pos="170"/>
        </w:tabs>
        <w:ind w:left="170" w:hanging="170"/>
      </w:pPr>
      <w:rPr>
        <w:rFonts w:ascii="Symbol" w:hAnsi="Symbol" w:hint="default"/>
        <w:sz w:val="20"/>
      </w:rPr>
    </w:lvl>
    <w:lvl w:ilvl="1" w:tplc="14090003" w:tentative="1">
      <w:start w:val="1"/>
      <w:numFmt w:val="bullet"/>
      <w:lvlText w:val="o"/>
      <w:lvlJc w:val="left"/>
      <w:pPr>
        <w:tabs>
          <w:tab w:val="num" w:pos="1440"/>
        </w:tabs>
        <w:ind w:left="1440" w:hanging="360"/>
      </w:pPr>
      <w:rPr>
        <w:rFonts w:ascii="Courier New" w:hAnsi="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57C10"/>
    <w:multiLevelType w:val="hybridMultilevel"/>
    <w:tmpl w:val="6A42016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CF2606E"/>
    <w:multiLevelType w:val="hybridMultilevel"/>
    <w:tmpl w:val="6AE445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DC6168F"/>
    <w:multiLevelType w:val="hybridMultilevel"/>
    <w:tmpl w:val="4F5CE396"/>
    <w:lvl w:ilvl="0" w:tplc="0409000F">
      <w:start w:val="1"/>
      <w:numFmt w:val="decimal"/>
      <w:lvlText w:val="%1."/>
      <w:lvlJc w:val="left"/>
      <w:pPr>
        <w:tabs>
          <w:tab w:val="num" w:pos="720"/>
        </w:tabs>
        <w:ind w:left="720" w:hanging="360"/>
      </w:p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5" w15:restartNumberingAfterBreak="0">
    <w:nsid w:val="1F036D0B"/>
    <w:multiLevelType w:val="hybridMultilevel"/>
    <w:tmpl w:val="3D228A4A"/>
    <w:lvl w:ilvl="0" w:tplc="AFD4C2E8">
      <w:start w:val="1"/>
      <w:numFmt w:val="bullet"/>
      <w:lvlText w:val=""/>
      <w:lvlJc w:val="left"/>
      <w:pPr>
        <w:tabs>
          <w:tab w:val="num" w:pos="170"/>
        </w:tabs>
        <w:ind w:left="170" w:hanging="170"/>
      </w:pPr>
      <w:rPr>
        <w:rFonts w:ascii="Symbol" w:hAnsi="Symbol" w:hint="default"/>
        <w:sz w:val="20"/>
      </w:rPr>
    </w:lvl>
    <w:lvl w:ilvl="1" w:tplc="14090003" w:tentative="1">
      <w:start w:val="1"/>
      <w:numFmt w:val="bullet"/>
      <w:lvlText w:val="o"/>
      <w:lvlJc w:val="left"/>
      <w:pPr>
        <w:tabs>
          <w:tab w:val="num" w:pos="1440"/>
        </w:tabs>
        <w:ind w:left="1440" w:hanging="360"/>
      </w:pPr>
      <w:rPr>
        <w:rFonts w:ascii="Courier New" w:hAnsi="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3BC0DEB"/>
    <w:multiLevelType w:val="hybridMultilevel"/>
    <w:tmpl w:val="B2C2333C"/>
    <w:lvl w:ilvl="0" w:tplc="0409000F">
      <w:start w:val="1"/>
      <w:numFmt w:val="decimal"/>
      <w:lvlText w:val="%1."/>
      <w:lvlJc w:val="left"/>
      <w:pPr>
        <w:tabs>
          <w:tab w:val="num" w:pos="1080"/>
        </w:tabs>
        <w:ind w:left="1080" w:hanging="360"/>
      </w:pPr>
    </w:lvl>
    <w:lvl w:ilvl="1" w:tplc="14090019" w:tentative="1">
      <w:start w:val="1"/>
      <w:numFmt w:val="lowerLetter"/>
      <w:lvlText w:val="%2."/>
      <w:lvlJc w:val="left"/>
      <w:pPr>
        <w:tabs>
          <w:tab w:val="num" w:pos="1800"/>
        </w:tabs>
        <w:ind w:left="1800" w:hanging="360"/>
      </w:pPr>
    </w:lvl>
    <w:lvl w:ilvl="2" w:tplc="1409001B" w:tentative="1">
      <w:start w:val="1"/>
      <w:numFmt w:val="lowerRoman"/>
      <w:lvlText w:val="%3."/>
      <w:lvlJc w:val="right"/>
      <w:pPr>
        <w:tabs>
          <w:tab w:val="num" w:pos="2520"/>
        </w:tabs>
        <w:ind w:left="2520" w:hanging="180"/>
      </w:pPr>
    </w:lvl>
    <w:lvl w:ilvl="3" w:tplc="1409000F" w:tentative="1">
      <w:start w:val="1"/>
      <w:numFmt w:val="decimal"/>
      <w:lvlText w:val="%4."/>
      <w:lvlJc w:val="left"/>
      <w:pPr>
        <w:tabs>
          <w:tab w:val="num" w:pos="3240"/>
        </w:tabs>
        <w:ind w:left="3240" w:hanging="360"/>
      </w:pPr>
    </w:lvl>
    <w:lvl w:ilvl="4" w:tplc="14090019" w:tentative="1">
      <w:start w:val="1"/>
      <w:numFmt w:val="lowerLetter"/>
      <w:lvlText w:val="%5."/>
      <w:lvlJc w:val="left"/>
      <w:pPr>
        <w:tabs>
          <w:tab w:val="num" w:pos="3960"/>
        </w:tabs>
        <w:ind w:left="3960" w:hanging="360"/>
      </w:pPr>
    </w:lvl>
    <w:lvl w:ilvl="5" w:tplc="1409001B" w:tentative="1">
      <w:start w:val="1"/>
      <w:numFmt w:val="lowerRoman"/>
      <w:lvlText w:val="%6."/>
      <w:lvlJc w:val="right"/>
      <w:pPr>
        <w:tabs>
          <w:tab w:val="num" w:pos="4680"/>
        </w:tabs>
        <w:ind w:left="4680" w:hanging="180"/>
      </w:pPr>
    </w:lvl>
    <w:lvl w:ilvl="6" w:tplc="1409000F" w:tentative="1">
      <w:start w:val="1"/>
      <w:numFmt w:val="decimal"/>
      <w:lvlText w:val="%7."/>
      <w:lvlJc w:val="left"/>
      <w:pPr>
        <w:tabs>
          <w:tab w:val="num" w:pos="5400"/>
        </w:tabs>
        <w:ind w:left="5400" w:hanging="360"/>
      </w:pPr>
    </w:lvl>
    <w:lvl w:ilvl="7" w:tplc="14090019" w:tentative="1">
      <w:start w:val="1"/>
      <w:numFmt w:val="lowerLetter"/>
      <w:lvlText w:val="%8."/>
      <w:lvlJc w:val="left"/>
      <w:pPr>
        <w:tabs>
          <w:tab w:val="num" w:pos="6120"/>
        </w:tabs>
        <w:ind w:left="6120" w:hanging="360"/>
      </w:pPr>
    </w:lvl>
    <w:lvl w:ilvl="8" w:tplc="1409001B" w:tentative="1">
      <w:start w:val="1"/>
      <w:numFmt w:val="lowerRoman"/>
      <w:lvlText w:val="%9."/>
      <w:lvlJc w:val="right"/>
      <w:pPr>
        <w:tabs>
          <w:tab w:val="num" w:pos="6840"/>
        </w:tabs>
        <w:ind w:left="6840" w:hanging="180"/>
      </w:pPr>
    </w:lvl>
  </w:abstractNum>
  <w:abstractNum w:abstractNumId="7" w15:restartNumberingAfterBreak="0">
    <w:nsid w:val="288A6FD7"/>
    <w:multiLevelType w:val="hybridMultilevel"/>
    <w:tmpl w:val="DB32CFD2"/>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D34727A"/>
    <w:multiLevelType w:val="hybridMultilevel"/>
    <w:tmpl w:val="11E04152"/>
    <w:lvl w:ilvl="0" w:tplc="AFD4C2E8">
      <w:start w:val="1"/>
      <w:numFmt w:val="bullet"/>
      <w:lvlText w:val=""/>
      <w:lvlJc w:val="left"/>
      <w:pPr>
        <w:tabs>
          <w:tab w:val="num" w:pos="170"/>
        </w:tabs>
        <w:ind w:left="170" w:hanging="170"/>
      </w:pPr>
      <w:rPr>
        <w:rFonts w:ascii="Symbol" w:hAnsi="Symbol" w:hint="default"/>
        <w:sz w:val="20"/>
      </w:rPr>
    </w:lvl>
    <w:lvl w:ilvl="1" w:tplc="14090003" w:tentative="1">
      <w:start w:val="1"/>
      <w:numFmt w:val="bullet"/>
      <w:lvlText w:val="o"/>
      <w:lvlJc w:val="left"/>
      <w:pPr>
        <w:tabs>
          <w:tab w:val="num" w:pos="1440"/>
        </w:tabs>
        <w:ind w:left="1440" w:hanging="360"/>
      </w:pPr>
      <w:rPr>
        <w:rFonts w:ascii="Courier New" w:hAnsi="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774B44"/>
    <w:multiLevelType w:val="hybridMultilevel"/>
    <w:tmpl w:val="7B04BF4E"/>
    <w:lvl w:ilvl="0" w:tplc="0409000F">
      <w:start w:val="1"/>
      <w:numFmt w:val="decimal"/>
      <w:lvlText w:val="%1."/>
      <w:lvlJc w:val="left"/>
      <w:pPr>
        <w:tabs>
          <w:tab w:val="num" w:pos="720"/>
        </w:tabs>
        <w:ind w:left="720" w:hanging="360"/>
      </w:p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10" w15:restartNumberingAfterBreak="0">
    <w:nsid w:val="31983EB6"/>
    <w:multiLevelType w:val="hybridMultilevel"/>
    <w:tmpl w:val="372CF0F8"/>
    <w:lvl w:ilvl="0" w:tplc="1409000F">
      <w:start w:val="1"/>
      <w:numFmt w:val="decimal"/>
      <w:lvlText w:val="%1."/>
      <w:lvlJc w:val="left"/>
      <w:pPr>
        <w:ind w:left="360" w:hanging="360"/>
      </w:p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1" w15:restartNumberingAfterBreak="0">
    <w:nsid w:val="3A8D739F"/>
    <w:multiLevelType w:val="hybridMultilevel"/>
    <w:tmpl w:val="EF8090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AE17DAE"/>
    <w:multiLevelType w:val="hybridMultilevel"/>
    <w:tmpl w:val="8416C72C"/>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3" w15:restartNumberingAfterBreak="0">
    <w:nsid w:val="3D860296"/>
    <w:multiLevelType w:val="hybridMultilevel"/>
    <w:tmpl w:val="EB2239A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F8877EE"/>
    <w:multiLevelType w:val="hybridMultilevel"/>
    <w:tmpl w:val="2710F6EE"/>
    <w:lvl w:ilvl="0" w:tplc="0409000F">
      <w:start w:val="1"/>
      <w:numFmt w:val="decimal"/>
      <w:lvlText w:val="%1."/>
      <w:lvlJc w:val="left"/>
      <w:pPr>
        <w:tabs>
          <w:tab w:val="num" w:pos="720"/>
        </w:tabs>
        <w:ind w:left="720" w:hanging="360"/>
      </w:p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15" w15:restartNumberingAfterBreak="0">
    <w:nsid w:val="40490511"/>
    <w:multiLevelType w:val="hybridMultilevel"/>
    <w:tmpl w:val="FE3CE396"/>
    <w:lvl w:ilvl="0" w:tplc="04090001">
      <w:start w:val="1"/>
      <w:numFmt w:val="bullet"/>
      <w:lvlText w:val=""/>
      <w:lvlJc w:val="left"/>
      <w:pPr>
        <w:tabs>
          <w:tab w:val="num" w:pos="720"/>
        </w:tabs>
        <w:ind w:left="720" w:hanging="360"/>
      </w:pPr>
      <w:rPr>
        <w:rFonts w:ascii="Symbol" w:hAnsi="Symbol" w:hint="default"/>
      </w:rPr>
    </w:lvl>
    <w:lvl w:ilvl="1" w:tplc="14090003" w:tentative="1">
      <w:start w:val="1"/>
      <w:numFmt w:val="bullet"/>
      <w:lvlText w:val="o"/>
      <w:lvlJc w:val="left"/>
      <w:pPr>
        <w:tabs>
          <w:tab w:val="num" w:pos="1440"/>
        </w:tabs>
        <w:ind w:left="1440" w:hanging="360"/>
      </w:pPr>
      <w:rPr>
        <w:rFonts w:ascii="Courier New" w:hAnsi="Courier New" w:cs="Courier New" w:hint="default"/>
      </w:rPr>
    </w:lvl>
    <w:lvl w:ilvl="2" w:tplc="14090005" w:tentative="1">
      <w:start w:val="1"/>
      <w:numFmt w:val="bullet"/>
      <w:lvlText w:val=""/>
      <w:lvlJc w:val="left"/>
      <w:pPr>
        <w:tabs>
          <w:tab w:val="num" w:pos="2160"/>
        </w:tabs>
        <w:ind w:left="2160" w:hanging="360"/>
      </w:pPr>
      <w:rPr>
        <w:rFonts w:ascii="Wingdings" w:hAnsi="Wingdings" w:hint="default"/>
      </w:rPr>
    </w:lvl>
    <w:lvl w:ilvl="3" w:tplc="14090001" w:tentative="1">
      <w:start w:val="1"/>
      <w:numFmt w:val="bullet"/>
      <w:lvlText w:val=""/>
      <w:lvlJc w:val="left"/>
      <w:pPr>
        <w:tabs>
          <w:tab w:val="num" w:pos="2880"/>
        </w:tabs>
        <w:ind w:left="2880" w:hanging="360"/>
      </w:pPr>
      <w:rPr>
        <w:rFonts w:ascii="Symbol" w:hAnsi="Symbol" w:hint="default"/>
      </w:rPr>
    </w:lvl>
    <w:lvl w:ilvl="4" w:tplc="14090003" w:tentative="1">
      <w:start w:val="1"/>
      <w:numFmt w:val="bullet"/>
      <w:lvlText w:val="o"/>
      <w:lvlJc w:val="left"/>
      <w:pPr>
        <w:tabs>
          <w:tab w:val="num" w:pos="3600"/>
        </w:tabs>
        <w:ind w:left="3600" w:hanging="360"/>
      </w:pPr>
      <w:rPr>
        <w:rFonts w:ascii="Courier New" w:hAnsi="Courier New" w:cs="Courier New" w:hint="default"/>
      </w:rPr>
    </w:lvl>
    <w:lvl w:ilvl="5" w:tplc="14090005" w:tentative="1">
      <w:start w:val="1"/>
      <w:numFmt w:val="bullet"/>
      <w:lvlText w:val=""/>
      <w:lvlJc w:val="left"/>
      <w:pPr>
        <w:tabs>
          <w:tab w:val="num" w:pos="4320"/>
        </w:tabs>
        <w:ind w:left="4320" w:hanging="360"/>
      </w:pPr>
      <w:rPr>
        <w:rFonts w:ascii="Wingdings" w:hAnsi="Wingdings" w:hint="default"/>
      </w:rPr>
    </w:lvl>
    <w:lvl w:ilvl="6" w:tplc="14090001" w:tentative="1">
      <w:start w:val="1"/>
      <w:numFmt w:val="bullet"/>
      <w:lvlText w:val=""/>
      <w:lvlJc w:val="left"/>
      <w:pPr>
        <w:tabs>
          <w:tab w:val="num" w:pos="5040"/>
        </w:tabs>
        <w:ind w:left="5040" w:hanging="360"/>
      </w:pPr>
      <w:rPr>
        <w:rFonts w:ascii="Symbol" w:hAnsi="Symbol" w:hint="default"/>
      </w:rPr>
    </w:lvl>
    <w:lvl w:ilvl="7" w:tplc="14090003" w:tentative="1">
      <w:start w:val="1"/>
      <w:numFmt w:val="bullet"/>
      <w:lvlText w:val="o"/>
      <w:lvlJc w:val="left"/>
      <w:pPr>
        <w:tabs>
          <w:tab w:val="num" w:pos="5760"/>
        </w:tabs>
        <w:ind w:left="5760" w:hanging="360"/>
      </w:pPr>
      <w:rPr>
        <w:rFonts w:ascii="Courier New" w:hAnsi="Courier New" w:cs="Courier New" w:hint="default"/>
      </w:rPr>
    </w:lvl>
    <w:lvl w:ilvl="8" w:tplc="1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21B3EBB"/>
    <w:multiLevelType w:val="hybridMultilevel"/>
    <w:tmpl w:val="85348678"/>
    <w:lvl w:ilvl="0" w:tplc="0409000F">
      <w:start w:val="1"/>
      <w:numFmt w:val="decimal"/>
      <w:lvlText w:val="%1."/>
      <w:lvlJc w:val="left"/>
      <w:pPr>
        <w:tabs>
          <w:tab w:val="num" w:pos="720"/>
        </w:tabs>
        <w:ind w:left="720" w:hanging="360"/>
      </w:p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17" w15:restartNumberingAfterBreak="0">
    <w:nsid w:val="447038FD"/>
    <w:multiLevelType w:val="hybridMultilevel"/>
    <w:tmpl w:val="1868A5A6"/>
    <w:lvl w:ilvl="0" w:tplc="0409000F">
      <w:start w:val="1"/>
      <w:numFmt w:val="decimal"/>
      <w:lvlText w:val="%1."/>
      <w:lvlJc w:val="left"/>
      <w:pPr>
        <w:tabs>
          <w:tab w:val="num" w:pos="720"/>
        </w:tabs>
        <w:ind w:left="720" w:hanging="360"/>
      </w:p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18" w15:restartNumberingAfterBreak="0">
    <w:nsid w:val="493D0036"/>
    <w:multiLevelType w:val="hybridMultilevel"/>
    <w:tmpl w:val="7C94C774"/>
    <w:lvl w:ilvl="0" w:tplc="0409000F">
      <w:start w:val="1"/>
      <w:numFmt w:val="decimal"/>
      <w:lvlText w:val="%1."/>
      <w:lvlJc w:val="left"/>
      <w:pPr>
        <w:tabs>
          <w:tab w:val="num" w:pos="1080"/>
        </w:tabs>
        <w:ind w:left="1080" w:hanging="360"/>
      </w:pPr>
    </w:lvl>
    <w:lvl w:ilvl="1" w:tplc="14090019" w:tentative="1">
      <w:start w:val="1"/>
      <w:numFmt w:val="lowerLetter"/>
      <w:lvlText w:val="%2."/>
      <w:lvlJc w:val="left"/>
      <w:pPr>
        <w:tabs>
          <w:tab w:val="num" w:pos="1800"/>
        </w:tabs>
        <w:ind w:left="1800" w:hanging="360"/>
      </w:pPr>
    </w:lvl>
    <w:lvl w:ilvl="2" w:tplc="1409001B" w:tentative="1">
      <w:start w:val="1"/>
      <w:numFmt w:val="lowerRoman"/>
      <w:lvlText w:val="%3."/>
      <w:lvlJc w:val="right"/>
      <w:pPr>
        <w:tabs>
          <w:tab w:val="num" w:pos="2520"/>
        </w:tabs>
        <w:ind w:left="2520" w:hanging="180"/>
      </w:pPr>
    </w:lvl>
    <w:lvl w:ilvl="3" w:tplc="1409000F" w:tentative="1">
      <w:start w:val="1"/>
      <w:numFmt w:val="decimal"/>
      <w:lvlText w:val="%4."/>
      <w:lvlJc w:val="left"/>
      <w:pPr>
        <w:tabs>
          <w:tab w:val="num" w:pos="3240"/>
        </w:tabs>
        <w:ind w:left="3240" w:hanging="360"/>
      </w:pPr>
    </w:lvl>
    <w:lvl w:ilvl="4" w:tplc="14090019" w:tentative="1">
      <w:start w:val="1"/>
      <w:numFmt w:val="lowerLetter"/>
      <w:lvlText w:val="%5."/>
      <w:lvlJc w:val="left"/>
      <w:pPr>
        <w:tabs>
          <w:tab w:val="num" w:pos="3960"/>
        </w:tabs>
        <w:ind w:left="3960" w:hanging="360"/>
      </w:pPr>
    </w:lvl>
    <w:lvl w:ilvl="5" w:tplc="1409001B" w:tentative="1">
      <w:start w:val="1"/>
      <w:numFmt w:val="lowerRoman"/>
      <w:lvlText w:val="%6."/>
      <w:lvlJc w:val="right"/>
      <w:pPr>
        <w:tabs>
          <w:tab w:val="num" w:pos="4680"/>
        </w:tabs>
        <w:ind w:left="4680" w:hanging="180"/>
      </w:pPr>
    </w:lvl>
    <w:lvl w:ilvl="6" w:tplc="1409000F" w:tentative="1">
      <w:start w:val="1"/>
      <w:numFmt w:val="decimal"/>
      <w:lvlText w:val="%7."/>
      <w:lvlJc w:val="left"/>
      <w:pPr>
        <w:tabs>
          <w:tab w:val="num" w:pos="5400"/>
        </w:tabs>
        <w:ind w:left="5400" w:hanging="360"/>
      </w:pPr>
    </w:lvl>
    <w:lvl w:ilvl="7" w:tplc="14090019" w:tentative="1">
      <w:start w:val="1"/>
      <w:numFmt w:val="lowerLetter"/>
      <w:lvlText w:val="%8."/>
      <w:lvlJc w:val="left"/>
      <w:pPr>
        <w:tabs>
          <w:tab w:val="num" w:pos="6120"/>
        </w:tabs>
        <w:ind w:left="6120" w:hanging="360"/>
      </w:pPr>
    </w:lvl>
    <w:lvl w:ilvl="8" w:tplc="1409001B" w:tentative="1">
      <w:start w:val="1"/>
      <w:numFmt w:val="lowerRoman"/>
      <w:lvlText w:val="%9."/>
      <w:lvlJc w:val="right"/>
      <w:pPr>
        <w:tabs>
          <w:tab w:val="num" w:pos="6840"/>
        </w:tabs>
        <w:ind w:left="6840" w:hanging="180"/>
      </w:pPr>
    </w:lvl>
  </w:abstractNum>
  <w:abstractNum w:abstractNumId="19" w15:restartNumberingAfterBreak="0">
    <w:nsid w:val="49C67F06"/>
    <w:multiLevelType w:val="hybridMultilevel"/>
    <w:tmpl w:val="AB10EFC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49C83B4D"/>
    <w:multiLevelType w:val="hybridMultilevel"/>
    <w:tmpl w:val="7196041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AC35687"/>
    <w:multiLevelType w:val="hybridMultilevel"/>
    <w:tmpl w:val="79228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7A776D"/>
    <w:multiLevelType w:val="multilevel"/>
    <w:tmpl w:val="FCB08FD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4E223017"/>
    <w:multiLevelType w:val="hybridMultilevel"/>
    <w:tmpl w:val="2E3885AC"/>
    <w:lvl w:ilvl="0" w:tplc="0409000F">
      <w:start w:val="1"/>
      <w:numFmt w:val="decimal"/>
      <w:lvlText w:val="%1."/>
      <w:lvlJc w:val="left"/>
      <w:pPr>
        <w:tabs>
          <w:tab w:val="num" w:pos="720"/>
        </w:tabs>
        <w:ind w:left="720" w:hanging="360"/>
      </w:p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24" w15:restartNumberingAfterBreak="0">
    <w:nsid w:val="56B94B81"/>
    <w:multiLevelType w:val="hybridMultilevel"/>
    <w:tmpl w:val="B4EC401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5" w15:restartNumberingAfterBreak="0">
    <w:nsid w:val="5763481E"/>
    <w:multiLevelType w:val="hybridMultilevel"/>
    <w:tmpl w:val="021C4CFA"/>
    <w:lvl w:ilvl="0" w:tplc="0409000F">
      <w:start w:val="1"/>
      <w:numFmt w:val="decimal"/>
      <w:lvlText w:val="%1."/>
      <w:lvlJc w:val="left"/>
      <w:pPr>
        <w:tabs>
          <w:tab w:val="num" w:pos="720"/>
        </w:tabs>
        <w:ind w:left="720" w:hanging="360"/>
      </w:p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26" w15:restartNumberingAfterBreak="0">
    <w:nsid w:val="5C090CB5"/>
    <w:multiLevelType w:val="hybridMultilevel"/>
    <w:tmpl w:val="477E331A"/>
    <w:lvl w:ilvl="0" w:tplc="0409000F">
      <w:start w:val="1"/>
      <w:numFmt w:val="decimal"/>
      <w:lvlText w:val="%1."/>
      <w:lvlJc w:val="left"/>
      <w:pPr>
        <w:tabs>
          <w:tab w:val="num" w:pos="720"/>
        </w:tabs>
        <w:ind w:left="720" w:hanging="360"/>
      </w:p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27" w15:restartNumberingAfterBreak="0">
    <w:nsid w:val="5FFD2728"/>
    <w:multiLevelType w:val="hybridMultilevel"/>
    <w:tmpl w:val="1EBC702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8" w15:restartNumberingAfterBreak="0">
    <w:nsid w:val="626D3B20"/>
    <w:multiLevelType w:val="multilevel"/>
    <w:tmpl w:val="021C4CF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6B0E34C8"/>
    <w:multiLevelType w:val="hybridMultilevel"/>
    <w:tmpl w:val="2FAAFE5A"/>
    <w:lvl w:ilvl="0" w:tplc="0409000F">
      <w:start w:val="1"/>
      <w:numFmt w:val="decimal"/>
      <w:lvlText w:val="%1."/>
      <w:lvlJc w:val="left"/>
      <w:pPr>
        <w:tabs>
          <w:tab w:val="num" w:pos="720"/>
        </w:tabs>
        <w:ind w:left="720" w:hanging="360"/>
      </w:p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30" w15:restartNumberingAfterBreak="0">
    <w:nsid w:val="6C8C78C9"/>
    <w:multiLevelType w:val="hybridMultilevel"/>
    <w:tmpl w:val="2AF8C69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A0612F6"/>
    <w:multiLevelType w:val="multilevel"/>
    <w:tmpl w:val="7B04BF4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29"/>
  </w:num>
  <w:num w:numId="2">
    <w:abstractNumId w:val="25"/>
  </w:num>
  <w:num w:numId="3">
    <w:abstractNumId w:val="9"/>
  </w:num>
  <w:num w:numId="4">
    <w:abstractNumId w:val="28"/>
  </w:num>
  <w:num w:numId="5">
    <w:abstractNumId w:val="22"/>
  </w:num>
  <w:num w:numId="6">
    <w:abstractNumId w:val="26"/>
  </w:num>
  <w:num w:numId="7">
    <w:abstractNumId w:val="23"/>
  </w:num>
  <w:num w:numId="8">
    <w:abstractNumId w:val="31"/>
  </w:num>
  <w:num w:numId="9">
    <w:abstractNumId w:val="4"/>
  </w:num>
  <w:num w:numId="10">
    <w:abstractNumId w:val="16"/>
  </w:num>
  <w:num w:numId="11">
    <w:abstractNumId w:val="18"/>
  </w:num>
  <w:num w:numId="12">
    <w:abstractNumId w:val="6"/>
  </w:num>
  <w:num w:numId="13">
    <w:abstractNumId w:val="14"/>
  </w:num>
  <w:num w:numId="14">
    <w:abstractNumId w:val="15"/>
  </w:num>
  <w:num w:numId="15">
    <w:abstractNumId w:val="17"/>
  </w:num>
  <w:num w:numId="16">
    <w:abstractNumId w:val="8"/>
  </w:num>
  <w:num w:numId="17">
    <w:abstractNumId w:val="5"/>
  </w:num>
  <w:num w:numId="18">
    <w:abstractNumId w:val="1"/>
  </w:num>
  <w:num w:numId="19">
    <w:abstractNumId w:val="11"/>
  </w:num>
  <w:num w:numId="20">
    <w:abstractNumId w:val="0"/>
  </w:num>
  <w:num w:numId="21">
    <w:abstractNumId w:val="20"/>
  </w:num>
  <w:num w:numId="22">
    <w:abstractNumId w:val="13"/>
  </w:num>
  <w:num w:numId="23">
    <w:abstractNumId w:val="30"/>
  </w:num>
  <w:num w:numId="24">
    <w:abstractNumId w:val="2"/>
  </w:num>
  <w:num w:numId="25">
    <w:abstractNumId w:val="7"/>
  </w:num>
  <w:num w:numId="26">
    <w:abstractNumId w:val="3"/>
  </w:num>
  <w:num w:numId="27">
    <w:abstractNumId w:val="27"/>
  </w:num>
  <w:num w:numId="28">
    <w:abstractNumId w:val="24"/>
  </w:num>
  <w:num w:numId="29">
    <w:abstractNumId w:val="19"/>
  </w:num>
  <w:num w:numId="30">
    <w:abstractNumId w:val="10"/>
  </w:num>
  <w:num w:numId="31">
    <w:abstractNumId w:val="21"/>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wN7W0MDYxMDWyNDdS0lEKTi0uzszPAykwrAUA1rtEoSwAAAA="/>
  </w:docVars>
  <w:rsids>
    <w:rsidRoot w:val="00B84ADB"/>
    <w:rsid w:val="00003C2A"/>
    <w:rsid w:val="00014924"/>
    <w:rsid w:val="00017A4D"/>
    <w:rsid w:val="000328D1"/>
    <w:rsid w:val="0003339F"/>
    <w:rsid w:val="00033E8B"/>
    <w:rsid w:val="00034BA9"/>
    <w:rsid w:val="00035DE8"/>
    <w:rsid w:val="00050A2D"/>
    <w:rsid w:val="00053E52"/>
    <w:rsid w:val="0005429F"/>
    <w:rsid w:val="000555E4"/>
    <w:rsid w:val="0006095C"/>
    <w:rsid w:val="00065B7D"/>
    <w:rsid w:val="00067A8D"/>
    <w:rsid w:val="00072CD5"/>
    <w:rsid w:val="00087F61"/>
    <w:rsid w:val="00094AF5"/>
    <w:rsid w:val="000A6F75"/>
    <w:rsid w:val="000B24EC"/>
    <w:rsid w:val="000B426C"/>
    <w:rsid w:val="000C16DF"/>
    <w:rsid w:val="000C51DB"/>
    <w:rsid w:val="000D0BC5"/>
    <w:rsid w:val="000D756D"/>
    <w:rsid w:val="000E06A9"/>
    <w:rsid w:val="000E0B16"/>
    <w:rsid w:val="000E2F78"/>
    <w:rsid w:val="000E47A9"/>
    <w:rsid w:val="000F0362"/>
    <w:rsid w:val="00102884"/>
    <w:rsid w:val="00111652"/>
    <w:rsid w:val="001444A7"/>
    <w:rsid w:val="001458DB"/>
    <w:rsid w:val="0015759E"/>
    <w:rsid w:val="001632D9"/>
    <w:rsid w:val="00165EC7"/>
    <w:rsid w:val="00185CCD"/>
    <w:rsid w:val="001918D0"/>
    <w:rsid w:val="00197E82"/>
    <w:rsid w:val="001A319D"/>
    <w:rsid w:val="001B1CA9"/>
    <w:rsid w:val="001B7A4B"/>
    <w:rsid w:val="001C16E9"/>
    <w:rsid w:val="001C3718"/>
    <w:rsid w:val="001C5672"/>
    <w:rsid w:val="001D0C41"/>
    <w:rsid w:val="001D250C"/>
    <w:rsid w:val="001E0247"/>
    <w:rsid w:val="001E3A65"/>
    <w:rsid w:val="001E6413"/>
    <w:rsid w:val="001F1260"/>
    <w:rsid w:val="001F4553"/>
    <w:rsid w:val="001F4E58"/>
    <w:rsid w:val="00200D18"/>
    <w:rsid w:val="002063ED"/>
    <w:rsid w:val="00207360"/>
    <w:rsid w:val="0021428C"/>
    <w:rsid w:val="002244F2"/>
    <w:rsid w:val="00225E8D"/>
    <w:rsid w:val="00247301"/>
    <w:rsid w:val="00265984"/>
    <w:rsid w:val="00267B69"/>
    <w:rsid w:val="00270963"/>
    <w:rsid w:val="00274175"/>
    <w:rsid w:val="002900FE"/>
    <w:rsid w:val="002903E2"/>
    <w:rsid w:val="002C5FDB"/>
    <w:rsid w:val="002C619C"/>
    <w:rsid w:val="002C7921"/>
    <w:rsid w:val="002D5688"/>
    <w:rsid w:val="002D773A"/>
    <w:rsid w:val="002F187E"/>
    <w:rsid w:val="002F53B9"/>
    <w:rsid w:val="002F67A5"/>
    <w:rsid w:val="00301457"/>
    <w:rsid w:val="00301B73"/>
    <w:rsid w:val="00303222"/>
    <w:rsid w:val="003106D7"/>
    <w:rsid w:val="00311307"/>
    <w:rsid w:val="00312AA2"/>
    <w:rsid w:val="0031488F"/>
    <w:rsid w:val="00314C98"/>
    <w:rsid w:val="00317709"/>
    <w:rsid w:val="003219C3"/>
    <w:rsid w:val="00321D92"/>
    <w:rsid w:val="00325EA2"/>
    <w:rsid w:val="003304D8"/>
    <w:rsid w:val="003322EB"/>
    <w:rsid w:val="00333E6E"/>
    <w:rsid w:val="00333E89"/>
    <w:rsid w:val="00340B03"/>
    <w:rsid w:val="00343F85"/>
    <w:rsid w:val="003452A1"/>
    <w:rsid w:val="003517F4"/>
    <w:rsid w:val="00370569"/>
    <w:rsid w:val="00374402"/>
    <w:rsid w:val="00374504"/>
    <w:rsid w:val="00395885"/>
    <w:rsid w:val="00396821"/>
    <w:rsid w:val="003A10E0"/>
    <w:rsid w:val="003A1743"/>
    <w:rsid w:val="003A1E2D"/>
    <w:rsid w:val="003A35B7"/>
    <w:rsid w:val="003B0A37"/>
    <w:rsid w:val="003B0B75"/>
    <w:rsid w:val="003B3B0C"/>
    <w:rsid w:val="003C3FFF"/>
    <w:rsid w:val="003C4763"/>
    <w:rsid w:val="003C5DB7"/>
    <w:rsid w:val="003D1496"/>
    <w:rsid w:val="003D59FA"/>
    <w:rsid w:val="003E5B9D"/>
    <w:rsid w:val="003F2554"/>
    <w:rsid w:val="003F5CAB"/>
    <w:rsid w:val="003F63C3"/>
    <w:rsid w:val="004069D5"/>
    <w:rsid w:val="00410D59"/>
    <w:rsid w:val="00411055"/>
    <w:rsid w:val="00430645"/>
    <w:rsid w:val="00432C23"/>
    <w:rsid w:val="0043721A"/>
    <w:rsid w:val="00440BDD"/>
    <w:rsid w:val="004430F1"/>
    <w:rsid w:val="00450D9C"/>
    <w:rsid w:val="0045240C"/>
    <w:rsid w:val="00460D89"/>
    <w:rsid w:val="00481FD4"/>
    <w:rsid w:val="00484D79"/>
    <w:rsid w:val="00496BAE"/>
    <w:rsid w:val="004A3F83"/>
    <w:rsid w:val="004B34C1"/>
    <w:rsid w:val="004C6201"/>
    <w:rsid w:val="004D1AF2"/>
    <w:rsid w:val="004D2161"/>
    <w:rsid w:val="004D3173"/>
    <w:rsid w:val="004D3E78"/>
    <w:rsid w:val="004D49DF"/>
    <w:rsid w:val="004E075B"/>
    <w:rsid w:val="004E298A"/>
    <w:rsid w:val="004E63B1"/>
    <w:rsid w:val="004F74C6"/>
    <w:rsid w:val="004F751C"/>
    <w:rsid w:val="00503CA9"/>
    <w:rsid w:val="00503F56"/>
    <w:rsid w:val="005103D0"/>
    <w:rsid w:val="00516BDF"/>
    <w:rsid w:val="00527026"/>
    <w:rsid w:val="00531CD7"/>
    <w:rsid w:val="00536CD8"/>
    <w:rsid w:val="00541A3E"/>
    <w:rsid w:val="00550347"/>
    <w:rsid w:val="00555A68"/>
    <w:rsid w:val="00555B11"/>
    <w:rsid w:val="00557A9D"/>
    <w:rsid w:val="00561AA7"/>
    <w:rsid w:val="00571D03"/>
    <w:rsid w:val="00576754"/>
    <w:rsid w:val="005860E5"/>
    <w:rsid w:val="0059275A"/>
    <w:rsid w:val="00593EF3"/>
    <w:rsid w:val="00597625"/>
    <w:rsid w:val="00597B05"/>
    <w:rsid w:val="005A1ED6"/>
    <w:rsid w:val="005A6FA1"/>
    <w:rsid w:val="005B4351"/>
    <w:rsid w:val="005B6CC2"/>
    <w:rsid w:val="005C1106"/>
    <w:rsid w:val="005C35A2"/>
    <w:rsid w:val="005C4773"/>
    <w:rsid w:val="005D777A"/>
    <w:rsid w:val="005E6528"/>
    <w:rsid w:val="005F2D3D"/>
    <w:rsid w:val="00602CE8"/>
    <w:rsid w:val="00604DBF"/>
    <w:rsid w:val="006134DF"/>
    <w:rsid w:val="00620654"/>
    <w:rsid w:val="00621B25"/>
    <w:rsid w:val="00633E39"/>
    <w:rsid w:val="00640B64"/>
    <w:rsid w:val="00652D78"/>
    <w:rsid w:val="00654EC9"/>
    <w:rsid w:val="0066050D"/>
    <w:rsid w:val="00661164"/>
    <w:rsid w:val="00662EEC"/>
    <w:rsid w:val="00671558"/>
    <w:rsid w:val="00673422"/>
    <w:rsid w:val="0067357B"/>
    <w:rsid w:val="00676547"/>
    <w:rsid w:val="0068042E"/>
    <w:rsid w:val="00682115"/>
    <w:rsid w:val="006855CD"/>
    <w:rsid w:val="006910AC"/>
    <w:rsid w:val="00692034"/>
    <w:rsid w:val="00695CF3"/>
    <w:rsid w:val="006968DA"/>
    <w:rsid w:val="006A6409"/>
    <w:rsid w:val="006B2D7D"/>
    <w:rsid w:val="006B3464"/>
    <w:rsid w:val="006C1502"/>
    <w:rsid w:val="006C2F6B"/>
    <w:rsid w:val="006D0AD7"/>
    <w:rsid w:val="006D30A1"/>
    <w:rsid w:val="006D39D4"/>
    <w:rsid w:val="006D498E"/>
    <w:rsid w:val="006D4DFB"/>
    <w:rsid w:val="006D5772"/>
    <w:rsid w:val="006E7F8B"/>
    <w:rsid w:val="006F2A3A"/>
    <w:rsid w:val="006F4D9A"/>
    <w:rsid w:val="006F5912"/>
    <w:rsid w:val="006F773D"/>
    <w:rsid w:val="007007B9"/>
    <w:rsid w:val="00710C5E"/>
    <w:rsid w:val="00715BC9"/>
    <w:rsid w:val="00722690"/>
    <w:rsid w:val="00731384"/>
    <w:rsid w:val="00751277"/>
    <w:rsid w:val="0075330A"/>
    <w:rsid w:val="007602C7"/>
    <w:rsid w:val="00766BDA"/>
    <w:rsid w:val="00767D3F"/>
    <w:rsid w:val="00774E7A"/>
    <w:rsid w:val="00780B53"/>
    <w:rsid w:val="007A1637"/>
    <w:rsid w:val="007A4954"/>
    <w:rsid w:val="007C29A4"/>
    <w:rsid w:val="007C41F5"/>
    <w:rsid w:val="007D7853"/>
    <w:rsid w:val="007F3013"/>
    <w:rsid w:val="007F366F"/>
    <w:rsid w:val="007F3EF0"/>
    <w:rsid w:val="00801C93"/>
    <w:rsid w:val="00807A99"/>
    <w:rsid w:val="00811047"/>
    <w:rsid w:val="00814F4F"/>
    <w:rsid w:val="00825D76"/>
    <w:rsid w:val="00827256"/>
    <w:rsid w:val="008324DB"/>
    <w:rsid w:val="00846DBF"/>
    <w:rsid w:val="0085521C"/>
    <w:rsid w:val="0085533C"/>
    <w:rsid w:val="008723E5"/>
    <w:rsid w:val="0087333B"/>
    <w:rsid w:val="00877DB8"/>
    <w:rsid w:val="0088253F"/>
    <w:rsid w:val="008850A2"/>
    <w:rsid w:val="0088521C"/>
    <w:rsid w:val="00887AB8"/>
    <w:rsid w:val="008B524F"/>
    <w:rsid w:val="008C6BC0"/>
    <w:rsid w:val="008C7EB4"/>
    <w:rsid w:val="008D09F0"/>
    <w:rsid w:val="008E1726"/>
    <w:rsid w:val="008E3309"/>
    <w:rsid w:val="008E67EE"/>
    <w:rsid w:val="008E7730"/>
    <w:rsid w:val="008F3247"/>
    <w:rsid w:val="008F56FD"/>
    <w:rsid w:val="009044AC"/>
    <w:rsid w:val="009066A5"/>
    <w:rsid w:val="009249DD"/>
    <w:rsid w:val="00940221"/>
    <w:rsid w:val="00944319"/>
    <w:rsid w:val="00944706"/>
    <w:rsid w:val="0095537B"/>
    <w:rsid w:val="00963578"/>
    <w:rsid w:val="009639BA"/>
    <w:rsid w:val="00973D87"/>
    <w:rsid w:val="009836E9"/>
    <w:rsid w:val="00986384"/>
    <w:rsid w:val="00992552"/>
    <w:rsid w:val="009A3903"/>
    <w:rsid w:val="009B3303"/>
    <w:rsid w:val="009B78B2"/>
    <w:rsid w:val="009C5B60"/>
    <w:rsid w:val="009C7480"/>
    <w:rsid w:val="009D0B56"/>
    <w:rsid w:val="009D5131"/>
    <w:rsid w:val="009E1476"/>
    <w:rsid w:val="009F0203"/>
    <w:rsid w:val="009F3A7E"/>
    <w:rsid w:val="009F62B7"/>
    <w:rsid w:val="00A01CA6"/>
    <w:rsid w:val="00A03A3D"/>
    <w:rsid w:val="00A03F97"/>
    <w:rsid w:val="00A0540B"/>
    <w:rsid w:val="00A22A3C"/>
    <w:rsid w:val="00A23EB0"/>
    <w:rsid w:val="00A24650"/>
    <w:rsid w:val="00A302B3"/>
    <w:rsid w:val="00A630F2"/>
    <w:rsid w:val="00A65D08"/>
    <w:rsid w:val="00A67D67"/>
    <w:rsid w:val="00A74BB9"/>
    <w:rsid w:val="00A74F70"/>
    <w:rsid w:val="00A75EE0"/>
    <w:rsid w:val="00A7751A"/>
    <w:rsid w:val="00A87A8F"/>
    <w:rsid w:val="00AA34FE"/>
    <w:rsid w:val="00AA502E"/>
    <w:rsid w:val="00AA7D26"/>
    <w:rsid w:val="00AD0FB8"/>
    <w:rsid w:val="00AD565D"/>
    <w:rsid w:val="00AE1DB3"/>
    <w:rsid w:val="00AF001A"/>
    <w:rsid w:val="00B02C3A"/>
    <w:rsid w:val="00B05A14"/>
    <w:rsid w:val="00B12FBC"/>
    <w:rsid w:val="00B1730B"/>
    <w:rsid w:val="00B30F0B"/>
    <w:rsid w:val="00B50148"/>
    <w:rsid w:val="00B52934"/>
    <w:rsid w:val="00B7185F"/>
    <w:rsid w:val="00B761BA"/>
    <w:rsid w:val="00B819D6"/>
    <w:rsid w:val="00B82B01"/>
    <w:rsid w:val="00B840F2"/>
    <w:rsid w:val="00B844A2"/>
    <w:rsid w:val="00B84ADB"/>
    <w:rsid w:val="00B95FEE"/>
    <w:rsid w:val="00BA0FBD"/>
    <w:rsid w:val="00BC05FC"/>
    <w:rsid w:val="00BC5910"/>
    <w:rsid w:val="00BC6BA5"/>
    <w:rsid w:val="00BC79AB"/>
    <w:rsid w:val="00BD2350"/>
    <w:rsid w:val="00BD4E95"/>
    <w:rsid w:val="00BE2CEE"/>
    <w:rsid w:val="00BF517C"/>
    <w:rsid w:val="00C129F1"/>
    <w:rsid w:val="00C16C6E"/>
    <w:rsid w:val="00C21C9B"/>
    <w:rsid w:val="00C3306D"/>
    <w:rsid w:val="00C345ED"/>
    <w:rsid w:val="00C35684"/>
    <w:rsid w:val="00C358AA"/>
    <w:rsid w:val="00C41E63"/>
    <w:rsid w:val="00C4588E"/>
    <w:rsid w:val="00C53B55"/>
    <w:rsid w:val="00C60E72"/>
    <w:rsid w:val="00C62B1D"/>
    <w:rsid w:val="00C64ED9"/>
    <w:rsid w:val="00C71DF9"/>
    <w:rsid w:val="00C73B1F"/>
    <w:rsid w:val="00C777A8"/>
    <w:rsid w:val="00C840C2"/>
    <w:rsid w:val="00C927E7"/>
    <w:rsid w:val="00C968BC"/>
    <w:rsid w:val="00CA56E2"/>
    <w:rsid w:val="00CA648C"/>
    <w:rsid w:val="00CB0E27"/>
    <w:rsid w:val="00CB24E0"/>
    <w:rsid w:val="00CB3661"/>
    <w:rsid w:val="00CB4FB0"/>
    <w:rsid w:val="00CB7346"/>
    <w:rsid w:val="00CC2B0E"/>
    <w:rsid w:val="00CC311A"/>
    <w:rsid w:val="00CC6659"/>
    <w:rsid w:val="00CD27A7"/>
    <w:rsid w:val="00CD6E22"/>
    <w:rsid w:val="00CE2041"/>
    <w:rsid w:val="00CE21FF"/>
    <w:rsid w:val="00CE3B89"/>
    <w:rsid w:val="00CE63CA"/>
    <w:rsid w:val="00CE7836"/>
    <w:rsid w:val="00CF3B88"/>
    <w:rsid w:val="00D04732"/>
    <w:rsid w:val="00D07FCF"/>
    <w:rsid w:val="00D2151D"/>
    <w:rsid w:val="00D230DA"/>
    <w:rsid w:val="00D350AD"/>
    <w:rsid w:val="00D51B32"/>
    <w:rsid w:val="00D71D30"/>
    <w:rsid w:val="00D72281"/>
    <w:rsid w:val="00D7655D"/>
    <w:rsid w:val="00D8350D"/>
    <w:rsid w:val="00D87C47"/>
    <w:rsid w:val="00D909FE"/>
    <w:rsid w:val="00D91976"/>
    <w:rsid w:val="00D942BF"/>
    <w:rsid w:val="00D95957"/>
    <w:rsid w:val="00DA420F"/>
    <w:rsid w:val="00DA770E"/>
    <w:rsid w:val="00DC146E"/>
    <w:rsid w:val="00DD4736"/>
    <w:rsid w:val="00DF1000"/>
    <w:rsid w:val="00DF192E"/>
    <w:rsid w:val="00DF6CCD"/>
    <w:rsid w:val="00DF70C5"/>
    <w:rsid w:val="00E00796"/>
    <w:rsid w:val="00E103CB"/>
    <w:rsid w:val="00E10445"/>
    <w:rsid w:val="00E23CAD"/>
    <w:rsid w:val="00E27FB8"/>
    <w:rsid w:val="00E429A8"/>
    <w:rsid w:val="00E43DB5"/>
    <w:rsid w:val="00E445C7"/>
    <w:rsid w:val="00E4569D"/>
    <w:rsid w:val="00E74E02"/>
    <w:rsid w:val="00E83B95"/>
    <w:rsid w:val="00E86AB9"/>
    <w:rsid w:val="00E905BA"/>
    <w:rsid w:val="00E925CB"/>
    <w:rsid w:val="00E9696E"/>
    <w:rsid w:val="00EA1B0E"/>
    <w:rsid w:val="00EA271C"/>
    <w:rsid w:val="00EB026D"/>
    <w:rsid w:val="00ED07CB"/>
    <w:rsid w:val="00ED4C85"/>
    <w:rsid w:val="00EE282E"/>
    <w:rsid w:val="00EE48E0"/>
    <w:rsid w:val="00EE6356"/>
    <w:rsid w:val="00EF0062"/>
    <w:rsid w:val="00EF4FE0"/>
    <w:rsid w:val="00EF7EC6"/>
    <w:rsid w:val="00F04C67"/>
    <w:rsid w:val="00F05967"/>
    <w:rsid w:val="00F1100D"/>
    <w:rsid w:val="00F14B1D"/>
    <w:rsid w:val="00F20465"/>
    <w:rsid w:val="00F220C3"/>
    <w:rsid w:val="00F276E9"/>
    <w:rsid w:val="00F27ED8"/>
    <w:rsid w:val="00F31679"/>
    <w:rsid w:val="00F35B65"/>
    <w:rsid w:val="00F35CFC"/>
    <w:rsid w:val="00F43C5E"/>
    <w:rsid w:val="00F47CFB"/>
    <w:rsid w:val="00F630C7"/>
    <w:rsid w:val="00F67EC1"/>
    <w:rsid w:val="00F7194D"/>
    <w:rsid w:val="00F774A1"/>
    <w:rsid w:val="00F829E9"/>
    <w:rsid w:val="00F87B19"/>
    <w:rsid w:val="00F90729"/>
    <w:rsid w:val="00F916E3"/>
    <w:rsid w:val="00F94220"/>
    <w:rsid w:val="00F96338"/>
    <w:rsid w:val="00FA004A"/>
    <w:rsid w:val="00FA6D1E"/>
    <w:rsid w:val="00FD4ED1"/>
    <w:rsid w:val="00FD6372"/>
    <w:rsid w:val="00FE3D0B"/>
    <w:rsid w:val="00FF1E90"/>
    <w:rsid w:val="00FF5B1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36EC842-416A-417B-B891-50F59521C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1488F"/>
  </w:style>
  <w:style w:type="paragraph" w:styleId="Heading1">
    <w:name w:val="heading 1"/>
    <w:basedOn w:val="Normal"/>
    <w:next w:val="Normal"/>
    <w:link w:val="Heading1Char"/>
    <w:uiPriority w:val="9"/>
    <w:qFormat/>
    <w:rsid w:val="0031488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31488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1488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1488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31488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31488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31488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1488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31488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43F85"/>
    <w:pPr>
      <w:tabs>
        <w:tab w:val="center" w:pos="4153"/>
        <w:tab w:val="right" w:pos="8306"/>
      </w:tabs>
    </w:pPr>
  </w:style>
  <w:style w:type="paragraph" w:styleId="Footer">
    <w:name w:val="footer"/>
    <w:basedOn w:val="Normal"/>
    <w:rsid w:val="00343F85"/>
    <w:pPr>
      <w:tabs>
        <w:tab w:val="center" w:pos="4153"/>
        <w:tab w:val="right" w:pos="8306"/>
      </w:tabs>
    </w:pPr>
  </w:style>
  <w:style w:type="table" w:styleId="TableGrid">
    <w:name w:val="Table Grid"/>
    <w:basedOn w:val="TableNormal"/>
    <w:rsid w:val="00D215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1488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31488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31488F"/>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31488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31488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31488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31488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31488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31488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31488F"/>
    <w:pPr>
      <w:spacing w:line="240" w:lineRule="auto"/>
    </w:pPr>
    <w:rPr>
      <w:b/>
      <w:bCs/>
      <w:color w:val="4F81BD" w:themeColor="accent1"/>
      <w:sz w:val="18"/>
      <w:szCs w:val="18"/>
    </w:rPr>
  </w:style>
  <w:style w:type="paragraph" w:styleId="Title">
    <w:name w:val="Title"/>
    <w:basedOn w:val="Normal"/>
    <w:next w:val="Normal"/>
    <w:link w:val="TitleChar"/>
    <w:uiPriority w:val="10"/>
    <w:qFormat/>
    <w:rsid w:val="0031488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1488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1488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1488F"/>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31488F"/>
    <w:rPr>
      <w:b/>
      <w:bCs/>
    </w:rPr>
  </w:style>
  <w:style w:type="character" w:styleId="Emphasis">
    <w:name w:val="Emphasis"/>
    <w:basedOn w:val="DefaultParagraphFont"/>
    <w:uiPriority w:val="20"/>
    <w:qFormat/>
    <w:rsid w:val="0031488F"/>
    <w:rPr>
      <w:i/>
      <w:iCs/>
    </w:rPr>
  </w:style>
  <w:style w:type="paragraph" w:styleId="NoSpacing">
    <w:name w:val="No Spacing"/>
    <w:uiPriority w:val="1"/>
    <w:qFormat/>
    <w:rsid w:val="0031488F"/>
    <w:pPr>
      <w:spacing w:after="0" w:line="240" w:lineRule="auto"/>
    </w:pPr>
  </w:style>
  <w:style w:type="paragraph" w:styleId="ListParagraph">
    <w:name w:val="List Paragraph"/>
    <w:basedOn w:val="Normal"/>
    <w:uiPriority w:val="34"/>
    <w:qFormat/>
    <w:rsid w:val="0031488F"/>
    <w:pPr>
      <w:ind w:left="720"/>
      <w:contextualSpacing/>
    </w:pPr>
  </w:style>
  <w:style w:type="paragraph" w:styleId="Quote">
    <w:name w:val="Quote"/>
    <w:basedOn w:val="Normal"/>
    <w:next w:val="Normal"/>
    <w:link w:val="QuoteChar"/>
    <w:uiPriority w:val="29"/>
    <w:qFormat/>
    <w:rsid w:val="0031488F"/>
    <w:rPr>
      <w:i/>
      <w:iCs/>
      <w:color w:val="000000" w:themeColor="text1"/>
    </w:rPr>
  </w:style>
  <w:style w:type="character" w:customStyle="1" w:styleId="QuoteChar">
    <w:name w:val="Quote Char"/>
    <w:basedOn w:val="DefaultParagraphFont"/>
    <w:link w:val="Quote"/>
    <w:uiPriority w:val="29"/>
    <w:rsid w:val="0031488F"/>
    <w:rPr>
      <w:i/>
      <w:iCs/>
      <w:color w:val="000000" w:themeColor="text1"/>
    </w:rPr>
  </w:style>
  <w:style w:type="paragraph" w:styleId="IntenseQuote">
    <w:name w:val="Intense Quote"/>
    <w:basedOn w:val="Normal"/>
    <w:next w:val="Normal"/>
    <w:link w:val="IntenseQuoteChar"/>
    <w:uiPriority w:val="30"/>
    <w:qFormat/>
    <w:rsid w:val="0031488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31488F"/>
    <w:rPr>
      <w:b/>
      <w:bCs/>
      <w:i/>
      <w:iCs/>
      <w:color w:val="4F81BD" w:themeColor="accent1"/>
    </w:rPr>
  </w:style>
  <w:style w:type="character" w:styleId="SubtleEmphasis">
    <w:name w:val="Subtle Emphasis"/>
    <w:basedOn w:val="DefaultParagraphFont"/>
    <w:uiPriority w:val="19"/>
    <w:qFormat/>
    <w:rsid w:val="0031488F"/>
    <w:rPr>
      <w:i/>
      <w:iCs/>
      <w:color w:val="808080" w:themeColor="text1" w:themeTint="7F"/>
    </w:rPr>
  </w:style>
  <w:style w:type="character" w:styleId="IntenseEmphasis">
    <w:name w:val="Intense Emphasis"/>
    <w:basedOn w:val="DefaultParagraphFont"/>
    <w:uiPriority w:val="21"/>
    <w:qFormat/>
    <w:rsid w:val="0031488F"/>
    <w:rPr>
      <w:b/>
      <w:bCs/>
      <w:i/>
      <w:iCs/>
      <w:color w:val="4F81BD" w:themeColor="accent1"/>
    </w:rPr>
  </w:style>
  <w:style w:type="character" w:styleId="SubtleReference">
    <w:name w:val="Subtle Reference"/>
    <w:basedOn w:val="DefaultParagraphFont"/>
    <w:uiPriority w:val="31"/>
    <w:qFormat/>
    <w:rsid w:val="0031488F"/>
    <w:rPr>
      <w:smallCaps/>
      <w:color w:val="C0504D" w:themeColor="accent2"/>
      <w:u w:val="single"/>
    </w:rPr>
  </w:style>
  <w:style w:type="character" w:styleId="IntenseReference">
    <w:name w:val="Intense Reference"/>
    <w:basedOn w:val="DefaultParagraphFont"/>
    <w:uiPriority w:val="32"/>
    <w:qFormat/>
    <w:rsid w:val="0031488F"/>
    <w:rPr>
      <w:b/>
      <w:bCs/>
      <w:smallCaps/>
      <w:color w:val="C0504D" w:themeColor="accent2"/>
      <w:spacing w:val="5"/>
      <w:u w:val="single"/>
    </w:rPr>
  </w:style>
  <w:style w:type="character" w:styleId="BookTitle">
    <w:name w:val="Book Title"/>
    <w:basedOn w:val="DefaultParagraphFont"/>
    <w:uiPriority w:val="33"/>
    <w:qFormat/>
    <w:rsid w:val="0031488F"/>
    <w:rPr>
      <w:b/>
      <w:bCs/>
      <w:smallCaps/>
      <w:spacing w:val="5"/>
    </w:rPr>
  </w:style>
  <w:style w:type="paragraph" w:styleId="TOCHeading">
    <w:name w:val="TOC Heading"/>
    <w:basedOn w:val="Heading1"/>
    <w:next w:val="Normal"/>
    <w:uiPriority w:val="39"/>
    <w:semiHidden/>
    <w:unhideWhenUsed/>
    <w:qFormat/>
    <w:rsid w:val="0031488F"/>
    <w:pPr>
      <w:outlineLvl w:val="9"/>
    </w:pPr>
  </w:style>
  <w:style w:type="paragraph" w:styleId="FootnoteText">
    <w:name w:val="footnote text"/>
    <w:basedOn w:val="Normal"/>
    <w:link w:val="FootnoteTextChar"/>
    <w:rsid w:val="001C16E9"/>
    <w:pPr>
      <w:spacing w:after="0" w:line="240" w:lineRule="auto"/>
    </w:pPr>
    <w:rPr>
      <w:sz w:val="20"/>
      <w:szCs w:val="20"/>
    </w:rPr>
  </w:style>
  <w:style w:type="character" w:customStyle="1" w:styleId="FootnoteTextChar">
    <w:name w:val="Footnote Text Char"/>
    <w:basedOn w:val="DefaultParagraphFont"/>
    <w:link w:val="FootnoteText"/>
    <w:rsid w:val="001C16E9"/>
    <w:rPr>
      <w:sz w:val="20"/>
      <w:szCs w:val="20"/>
    </w:rPr>
  </w:style>
  <w:style w:type="character" w:styleId="FootnoteReference">
    <w:name w:val="footnote reference"/>
    <w:basedOn w:val="DefaultParagraphFont"/>
    <w:rsid w:val="001C16E9"/>
    <w:rPr>
      <w:vertAlign w:val="superscript"/>
    </w:rPr>
  </w:style>
  <w:style w:type="paragraph" w:styleId="BalloonText">
    <w:name w:val="Balloon Text"/>
    <w:basedOn w:val="Normal"/>
    <w:link w:val="BalloonTextChar"/>
    <w:semiHidden/>
    <w:unhideWhenUsed/>
    <w:rsid w:val="009E14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E147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4024532">
      <w:bodyDiv w:val="1"/>
      <w:marLeft w:val="0"/>
      <w:marRight w:val="0"/>
      <w:marTop w:val="0"/>
      <w:marBottom w:val="0"/>
      <w:divBdr>
        <w:top w:val="none" w:sz="0" w:space="0" w:color="auto"/>
        <w:left w:val="none" w:sz="0" w:space="0" w:color="auto"/>
        <w:bottom w:val="none" w:sz="0" w:space="0" w:color="auto"/>
        <w:right w:val="none" w:sz="0" w:space="0" w:color="auto"/>
      </w:divBdr>
    </w:div>
    <w:div w:id="1616330539">
      <w:bodyDiv w:val="1"/>
      <w:marLeft w:val="0"/>
      <w:marRight w:val="0"/>
      <w:marTop w:val="0"/>
      <w:marBottom w:val="0"/>
      <w:divBdr>
        <w:top w:val="none" w:sz="0" w:space="0" w:color="auto"/>
        <w:left w:val="none" w:sz="0" w:space="0" w:color="auto"/>
        <w:bottom w:val="none" w:sz="0" w:space="0" w:color="auto"/>
        <w:right w:val="none" w:sz="0" w:space="0" w:color="auto"/>
      </w:divBdr>
    </w:div>
    <w:div w:id="1850829304">
      <w:bodyDiv w:val="1"/>
      <w:marLeft w:val="0"/>
      <w:marRight w:val="0"/>
      <w:marTop w:val="0"/>
      <w:marBottom w:val="0"/>
      <w:divBdr>
        <w:top w:val="none" w:sz="0" w:space="0" w:color="auto"/>
        <w:left w:val="none" w:sz="0" w:space="0" w:color="auto"/>
        <w:bottom w:val="none" w:sz="0" w:space="0" w:color="auto"/>
        <w:right w:val="none" w:sz="0" w:space="0" w:color="auto"/>
      </w:divBdr>
    </w:div>
    <w:div w:id="1867132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946818-D763-4A87-A8C0-81EA508A8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1</Pages>
  <Words>1071</Words>
  <Characters>610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Assignment 2: Tetris</vt:lpstr>
    </vt:vector>
  </TitlesOfParts>
  <Company>Otago Polytechnic</Company>
  <LinksUpToDate>false</LinksUpToDate>
  <CharactersWithSpaces>7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Tetris</dc:title>
  <dc:creator>Patricia Haden</dc:creator>
  <cp:lastModifiedBy>Panithan Pongpatimet</cp:lastModifiedBy>
  <cp:revision>256</cp:revision>
  <cp:lastPrinted>2016-09-14T21:01:00Z</cp:lastPrinted>
  <dcterms:created xsi:type="dcterms:W3CDTF">2014-10-20T00:34:00Z</dcterms:created>
  <dcterms:modified xsi:type="dcterms:W3CDTF">2018-11-19T09:06:00Z</dcterms:modified>
</cp:coreProperties>
</file>